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524D2" w14:textId="6AB71026" w:rsidR="00B64253" w:rsidRPr="00153284" w:rsidRDefault="00B64253" w:rsidP="00B64253">
      <w:pPr>
        <w:jc w:val="center"/>
        <w:rPr>
          <w:rFonts w:ascii="Times New Roman" w:eastAsia="標楷體" w:hAnsi="Times New Roman" w:cs="Times New Roman"/>
          <w:b/>
          <w:szCs w:val="24"/>
          <w:lang w:eastAsia="zh-CN"/>
        </w:rPr>
      </w:pPr>
      <w:bookmarkStart w:id="0" w:name="OLE_LINK52"/>
      <w:bookmarkStart w:id="1" w:name="OLE_LINK53"/>
      <w:bookmarkStart w:id="2" w:name="OLE_LINK44"/>
      <w:bookmarkStart w:id="3" w:name="OLE_LINK51"/>
      <w:bookmarkStart w:id="4" w:name="OLE_LINK69"/>
      <w:r w:rsidRPr="00153284">
        <w:rPr>
          <w:rFonts w:ascii="Times New Roman" w:eastAsia="標楷體" w:hAnsi="Times New Roman" w:cs="Times New Roman"/>
          <w:b/>
          <w:sz w:val="32"/>
          <w:szCs w:val="32"/>
        </w:rPr>
        <w:t>10</w:t>
      </w:r>
      <w:r w:rsidR="00E31414">
        <w:rPr>
          <w:rFonts w:ascii="Times New Roman" w:eastAsia="標楷體" w:hAnsi="Times New Roman" w:cs="Times New Roman"/>
          <w:b/>
          <w:sz w:val="32"/>
          <w:szCs w:val="32"/>
        </w:rPr>
        <w:t>9</w:t>
      </w:r>
      <w:r w:rsidRPr="00153284">
        <w:rPr>
          <w:rFonts w:ascii="Times New Roman" w:eastAsia="標楷體" w:hAnsi="Times New Roman" w:cs="Times New Roman"/>
          <w:b/>
          <w:sz w:val="32"/>
          <w:szCs w:val="32"/>
        </w:rPr>
        <w:t xml:space="preserve">02 </w:t>
      </w:r>
      <w:r w:rsidRPr="00153284">
        <w:rPr>
          <w:rFonts w:ascii="Times New Roman" w:eastAsia="標楷體" w:hAnsi="Times New Roman" w:cs="Times New Roman"/>
          <w:b/>
          <w:sz w:val="32"/>
          <w:szCs w:val="32"/>
          <w:lang w:eastAsia="zh-CN"/>
        </w:rPr>
        <w:t>CPP Midterm Exam</w:t>
      </w:r>
    </w:p>
    <w:tbl>
      <w:tblPr>
        <w:tblStyle w:val="a7"/>
        <w:tblW w:w="5024" w:type="pct"/>
        <w:tblInd w:w="108" w:type="dxa"/>
        <w:tblLook w:val="04A0" w:firstRow="1" w:lastRow="0" w:firstColumn="1" w:lastColumn="0" w:noHBand="0" w:noVBand="1"/>
      </w:tblPr>
      <w:tblGrid>
        <w:gridCol w:w="9674"/>
      </w:tblGrid>
      <w:tr w:rsidR="006260AE" w:rsidRPr="00153284" w14:paraId="71B27F0B" w14:textId="77777777" w:rsidTr="001E5CAE">
        <w:trPr>
          <w:trHeight w:val="680"/>
        </w:trPr>
        <w:tc>
          <w:tcPr>
            <w:tcW w:w="5000" w:type="pct"/>
            <w:tcBorders>
              <w:bottom w:val="single" w:sz="4" w:space="0" w:color="auto"/>
            </w:tcBorders>
            <w:vAlign w:val="center"/>
          </w:tcPr>
          <w:p w14:paraId="3B4C1AF2" w14:textId="028AE3D5" w:rsidR="00366280" w:rsidRPr="00153284" w:rsidRDefault="00540C76" w:rsidP="00A91118">
            <w:pPr>
              <w:snapToGrid w:val="0"/>
              <w:jc w:val="both"/>
              <w:rPr>
                <w:rFonts w:ascii="Times New Roman" w:eastAsia="標楷體" w:hAnsi="Times New Roman" w:cs="Times New Roman"/>
                <w:sz w:val="28"/>
                <w:szCs w:val="24"/>
              </w:rPr>
            </w:pPr>
            <w:bookmarkStart w:id="5" w:name="OLE_LINK33"/>
            <w:bookmarkStart w:id="6" w:name="OLE_LINK34"/>
            <w:bookmarkStart w:id="7" w:name="OLE_LINK47"/>
            <w:bookmarkStart w:id="8" w:name="OLE_LINK3"/>
            <w:bookmarkEnd w:id="0"/>
            <w:bookmarkEnd w:id="1"/>
            <w:bookmarkEnd w:id="2"/>
            <w:bookmarkEnd w:id="3"/>
            <w:bookmarkEnd w:id="4"/>
            <w:r w:rsidRPr="00153284">
              <w:rPr>
                <w:rFonts w:ascii="Times New Roman" w:eastAsia="標楷體" w:hAnsi="Times New Roman" w:cs="Times New Roman"/>
                <w:b/>
                <w:sz w:val="28"/>
                <w:szCs w:val="24"/>
                <w:lang w:eastAsia="zh-CN"/>
              </w:rPr>
              <w:t>Contributor</w:t>
            </w:r>
            <w:bookmarkEnd w:id="5"/>
            <w:bookmarkEnd w:id="6"/>
            <w:bookmarkEnd w:id="7"/>
            <w:bookmarkEnd w:id="8"/>
            <w:proofErr w:type="gramStart"/>
            <w:r w:rsidR="006260AE" w:rsidRPr="00153284">
              <w:rPr>
                <w:rFonts w:ascii="Times New Roman" w:eastAsia="標楷體" w:hAnsi="Times New Roman" w:cs="Times New Roman"/>
                <w:b/>
                <w:sz w:val="28"/>
                <w:szCs w:val="24"/>
              </w:rPr>
              <w:t>︰</w:t>
            </w:r>
            <w:proofErr w:type="gramEnd"/>
            <w:r w:rsidR="00CD2491">
              <w:rPr>
                <w:rFonts w:ascii="Times New Roman" w:hAnsi="Times New Roman" w:cs="Times New Roman" w:hint="eastAsia"/>
                <w:b/>
                <w:sz w:val="28"/>
                <w:szCs w:val="28"/>
              </w:rPr>
              <w:t>SHANG-YAN</w:t>
            </w:r>
            <w:r w:rsidR="00CD2491">
              <w:rPr>
                <w:rFonts w:ascii="Times New Roman" w:hAnsi="Times New Roman" w:cs="Times New Roman"/>
                <w:b/>
                <w:sz w:val="28"/>
                <w:szCs w:val="28"/>
              </w:rPr>
              <w:t xml:space="preserve"> </w:t>
            </w:r>
            <w:r w:rsidR="00CD2491">
              <w:rPr>
                <w:rFonts w:ascii="Times New Roman" w:hAnsi="Times New Roman" w:cs="Times New Roman" w:hint="eastAsia"/>
                <w:b/>
                <w:sz w:val="28"/>
                <w:szCs w:val="28"/>
              </w:rPr>
              <w:t>XUN</w:t>
            </w:r>
          </w:p>
        </w:tc>
      </w:tr>
      <w:tr w:rsidR="00F56927" w:rsidRPr="00153284" w14:paraId="01F646B8" w14:textId="77777777" w:rsidTr="001E5CAE">
        <w:trPr>
          <w:trHeight w:val="680"/>
        </w:trPr>
        <w:tc>
          <w:tcPr>
            <w:tcW w:w="5000" w:type="pct"/>
            <w:shd w:val="clear" w:color="auto" w:fill="auto"/>
            <w:vAlign w:val="center"/>
          </w:tcPr>
          <w:p w14:paraId="5F2DFAAA" w14:textId="18D663F7" w:rsidR="00F56927" w:rsidRPr="00153284" w:rsidRDefault="00540C76" w:rsidP="00584261">
            <w:pPr>
              <w:snapToGrid w:val="0"/>
              <w:jc w:val="both"/>
              <w:rPr>
                <w:rFonts w:ascii="Times New Roman" w:eastAsia="標楷體" w:hAnsi="Times New Roman" w:cs="Times New Roman"/>
                <w:b/>
                <w:sz w:val="28"/>
                <w:szCs w:val="24"/>
                <w:lang w:eastAsia="zh-CN"/>
              </w:rPr>
            </w:pPr>
            <w:bookmarkStart w:id="9" w:name="OLE_LINK35"/>
            <w:bookmarkStart w:id="10" w:name="OLE_LINK36"/>
            <w:bookmarkStart w:id="11" w:name="OLE_LINK4"/>
            <w:r w:rsidRPr="00153284">
              <w:rPr>
                <w:rFonts w:ascii="Times New Roman" w:eastAsia="標楷體" w:hAnsi="Times New Roman" w:cs="Times New Roman"/>
                <w:b/>
                <w:sz w:val="28"/>
                <w:szCs w:val="24"/>
                <w:lang w:eastAsia="zh-CN"/>
              </w:rPr>
              <w:t>Subject</w:t>
            </w:r>
            <w:bookmarkEnd w:id="9"/>
            <w:bookmarkEnd w:id="10"/>
            <w:bookmarkEnd w:id="11"/>
            <w:r w:rsidR="00F56927" w:rsidRPr="00153284">
              <w:rPr>
                <w:rFonts w:ascii="Times New Roman" w:eastAsia="標楷體" w:hAnsi="Times New Roman" w:cs="Times New Roman"/>
                <w:b/>
                <w:sz w:val="28"/>
                <w:szCs w:val="24"/>
                <w:lang w:eastAsia="zh-CN"/>
              </w:rPr>
              <w:t>：</w:t>
            </w:r>
            <w:proofErr w:type="spellStart"/>
            <w:r w:rsidR="00CD2491" w:rsidRPr="00CD2491">
              <w:rPr>
                <w:rFonts w:ascii="Times New Roman" w:eastAsia="標楷體" w:hAnsi="Times New Roman" w:cs="Times New Roman"/>
                <w:b/>
                <w:sz w:val="28"/>
                <w:szCs w:val="24"/>
                <w:lang w:eastAsia="zh-CN"/>
              </w:rPr>
              <w:t>Shisensho</w:t>
            </w:r>
            <w:proofErr w:type="spellEnd"/>
          </w:p>
        </w:tc>
      </w:tr>
      <w:tr w:rsidR="00584261" w:rsidRPr="00153284" w14:paraId="20FD6B19" w14:textId="77777777" w:rsidTr="001E5CAE">
        <w:trPr>
          <w:trHeight w:val="680"/>
        </w:trPr>
        <w:tc>
          <w:tcPr>
            <w:tcW w:w="5000" w:type="pct"/>
            <w:shd w:val="clear" w:color="auto" w:fill="auto"/>
            <w:vAlign w:val="center"/>
          </w:tcPr>
          <w:p w14:paraId="3502748D" w14:textId="364D898E" w:rsidR="00584261" w:rsidRPr="00153284" w:rsidRDefault="00540C76" w:rsidP="00584261">
            <w:pPr>
              <w:snapToGrid w:val="0"/>
              <w:jc w:val="both"/>
              <w:rPr>
                <w:rFonts w:ascii="Times New Roman" w:eastAsia="標楷體" w:hAnsi="Times New Roman" w:cs="Times New Roman"/>
                <w:b/>
                <w:sz w:val="28"/>
                <w:szCs w:val="24"/>
              </w:rPr>
            </w:pPr>
            <w:bookmarkStart w:id="12" w:name="OLE_LINK37"/>
            <w:bookmarkStart w:id="13" w:name="OLE_LINK38"/>
            <w:bookmarkStart w:id="14" w:name="OLE_LINK48"/>
            <w:bookmarkStart w:id="15" w:name="OLE_LINK7"/>
            <w:bookmarkStart w:id="16" w:name="OLE_LINK10"/>
            <w:r w:rsidRPr="00153284">
              <w:rPr>
                <w:rFonts w:ascii="Times New Roman" w:eastAsia="標楷體" w:hAnsi="Times New Roman" w:cs="Times New Roman"/>
                <w:b/>
                <w:sz w:val="28"/>
                <w:szCs w:val="24"/>
                <w:lang w:eastAsia="zh-CN"/>
              </w:rPr>
              <w:t>Main testing concept</w:t>
            </w:r>
            <w:bookmarkEnd w:id="12"/>
            <w:bookmarkEnd w:id="13"/>
            <w:bookmarkEnd w:id="14"/>
            <w:bookmarkEnd w:id="15"/>
            <w:bookmarkEnd w:id="16"/>
            <w:r w:rsidR="00584261" w:rsidRPr="00153284">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153284" w14:paraId="2003DA16" w14:textId="77777777" w:rsidTr="00287EB1">
              <w:trPr>
                <w:trHeight w:val="203"/>
              </w:trPr>
              <w:tc>
                <w:tcPr>
                  <w:tcW w:w="4882" w:type="dxa"/>
                  <w:tcBorders>
                    <w:bottom w:val="single" w:sz="4" w:space="0" w:color="auto"/>
                  </w:tcBorders>
                  <w:vAlign w:val="center"/>
                </w:tcPr>
                <w:p w14:paraId="3A3E103A"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Functions</w:t>
                  </w:r>
                </w:p>
              </w:tc>
            </w:tr>
            <w:tr w:rsidR="00584261" w:rsidRPr="00153284" w14:paraId="618F1679" w14:textId="77777777" w:rsidTr="00287EB1">
              <w:tc>
                <w:tcPr>
                  <w:tcW w:w="4882" w:type="dxa"/>
                  <w:tcBorders>
                    <w:top w:val="single" w:sz="4" w:space="0" w:color="auto"/>
                  </w:tcBorders>
                  <w:shd w:val="clear" w:color="auto" w:fill="auto"/>
                </w:tcPr>
                <w:p w14:paraId="4ED24ED7" w14:textId="64899CEA" w:rsidR="00584261" w:rsidRPr="00153284" w:rsidRDefault="00811F8C" w:rsidP="00584261">
                  <w:pPr>
                    <w:snapToGrid w:val="0"/>
                    <w:ind w:left="200" w:hangingChars="100" w:hanging="200"/>
                    <w:rPr>
                      <w:rFonts w:ascii="Times New Roman" w:eastAsia="標楷體" w:hAnsi="Times New Roman" w:cs="Times New Roman"/>
                      <w:sz w:val="20"/>
                      <w:szCs w:val="20"/>
                    </w:rPr>
                  </w:pPr>
                  <w:bookmarkStart w:id="17" w:name="OLE_LINK5"/>
                  <w:bookmarkStart w:id="18" w:name="OLE_LINK6"/>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bookmarkEnd w:id="17"/>
                  <w:bookmarkEnd w:id="18"/>
                  <w:r w:rsidR="00584261" w:rsidRPr="00153284">
                    <w:rPr>
                      <w:rFonts w:ascii="Times New Roman" w:eastAsia="標楷體" w:hAnsi="Times New Roman" w:cs="Times New Roman"/>
                      <w:sz w:val="20"/>
                      <w:szCs w:val="20"/>
                    </w:rPr>
                    <w:t>C++ BASICS</w:t>
                  </w:r>
                </w:p>
                <w:p w14:paraId="75276791" w14:textId="024B8E1E"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LOW OF CONTROL</w:t>
                  </w:r>
                </w:p>
                <w:p w14:paraId="03BD213D" w14:textId="252ABC0B"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UNCTION BASICS</w:t>
                  </w:r>
                </w:p>
                <w:p w14:paraId="09B0C282"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RAMETERS AND OVERLOADING</w:t>
                  </w:r>
                </w:p>
                <w:p w14:paraId="5D22A22F" w14:textId="35802B47" w:rsidR="00584261" w:rsidRPr="00153284" w:rsidRDefault="008C6BDA"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ARRAYS</w:t>
                  </w:r>
                </w:p>
                <w:p w14:paraId="14B4BE51" w14:textId="4C1E3504" w:rsidR="00584261" w:rsidRPr="00153284" w:rsidRDefault="00A743E2"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811F8C"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RUCTURES AND CLASSES</w:t>
                  </w:r>
                </w:p>
                <w:p w14:paraId="74F5E9B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CONSTRUCTORS AND OTHER TOOLS</w:t>
                  </w:r>
                </w:p>
                <w:p w14:paraId="1913E57A"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OPERATOR OVERLOADING, FRIENDS, AND REFERENCES</w:t>
                  </w:r>
                </w:p>
                <w:p w14:paraId="2B5744A0"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TRINGS</w:t>
                  </w:r>
                </w:p>
                <w:p w14:paraId="4DF076A8" w14:textId="07F3E633" w:rsidR="00584261" w:rsidRPr="00153284" w:rsidRDefault="00A86D20" w:rsidP="00584261">
                  <w:pPr>
                    <w:snapToGrid w:val="0"/>
                    <w:rPr>
                      <w:rFonts w:ascii="Times New Roman" w:eastAsia="標楷體" w:hAnsi="Times New Roman" w:cs="Times New Roman"/>
                      <w:sz w:val="18"/>
                      <w:szCs w:val="18"/>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EPARATE COMPILATION AND NAMESPACES</w:t>
                  </w:r>
                </w:p>
                <w:p w14:paraId="5ED01C10" w14:textId="5FCFC20E"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REAMS AND FILE I/O</w:t>
                  </w:r>
                </w:p>
                <w:p w14:paraId="70D17C95" w14:textId="7C88C0A4" w:rsidR="00584261" w:rsidRPr="00153284" w:rsidRDefault="00CD249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584261" w:rsidRPr="00153284">
                    <w:rPr>
                      <w:rFonts w:ascii="Times New Roman" w:eastAsia="標楷體" w:hAnsi="Times New Roman" w:cs="Times New Roman"/>
                      <w:sz w:val="20"/>
                      <w:szCs w:val="20"/>
                    </w:rPr>
                    <w:t xml:space="preserve"> RECURSION</w:t>
                  </w:r>
                </w:p>
                <w:p w14:paraId="2FA55A1D"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INHERITANCE</w:t>
                  </w:r>
                </w:p>
                <w:p w14:paraId="757ED948" w14:textId="5AC47B43"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LYMORPHISM AND VIRTUAL FUNCTIONS</w:t>
                  </w:r>
                </w:p>
                <w:p w14:paraId="1E629BB1"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TEMPLATES</w:t>
                  </w:r>
                </w:p>
                <w:p w14:paraId="47FB8495"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LINKED DATA STRUCTURES</w:t>
                  </w:r>
                </w:p>
                <w:p w14:paraId="171A133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EXCEPTION HANDLING</w:t>
                  </w:r>
                </w:p>
                <w:p w14:paraId="5E5FB23E" w14:textId="7E27577F"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ANDARD TEMPLATE LIBRARY</w:t>
                  </w:r>
                </w:p>
                <w:p w14:paraId="1845D422" w14:textId="77777777" w:rsidR="00584261" w:rsidRPr="00153284" w:rsidRDefault="00584261" w:rsidP="00584261">
                  <w:pPr>
                    <w:snapToGrid w:val="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TTERNS AND UML</w:t>
                  </w:r>
                </w:p>
                <w:p w14:paraId="49E7ED80" w14:textId="77777777" w:rsidR="00584261" w:rsidRPr="00153284" w:rsidRDefault="00584261" w:rsidP="00584261">
                  <w:pPr>
                    <w:snapToGrid w:val="0"/>
                    <w:rPr>
                      <w:rFonts w:ascii="Times New Roman" w:eastAsia="標楷體" w:hAnsi="Times New Roman" w:cs="Times New Roman"/>
                      <w:sz w:val="18"/>
                      <w:szCs w:val="18"/>
                    </w:rPr>
                  </w:pPr>
                </w:p>
              </w:tc>
            </w:tr>
          </w:tbl>
          <w:p w14:paraId="381F39E9" w14:textId="77777777" w:rsidR="00584261" w:rsidRPr="00153284"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F5218E" w14:paraId="0D4B7DDD" w14:textId="77777777" w:rsidTr="009422E0">
        <w:trPr>
          <w:trHeight w:val="7361"/>
        </w:trPr>
        <w:tc>
          <w:tcPr>
            <w:tcW w:w="5000" w:type="pct"/>
          </w:tcPr>
          <w:p w14:paraId="0D59D4BF" w14:textId="4DDDE5E3" w:rsidR="006B3B82" w:rsidRPr="00153284" w:rsidRDefault="00540C76" w:rsidP="002925E2">
            <w:pPr>
              <w:jc w:val="both"/>
              <w:rPr>
                <w:rFonts w:ascii="Times New Roman" w:hAnsi="Times New Roman" w:cs="Times New Roman"/>
              </w:rPr>
            </w:pPr>
            <w:bookmarkStart w:id="19" w:name="OLE_LINK39"/>
            <w:bookmarkStart w:id="20" w:name="OLE_LINK40"/>
            <w:bookmarkStart w:id="21" w:name="OLE_LINK49"/>
            <w:bookmarkStart w:id="22" w:name="OLE_LINK11"/>
            <w:r w:rsidRPr="00153284">
              <w:rPr>
                <w:rFonts w:ascii="Times New Roman" w:eastAsia="標楷體" w:hAnsi="Times New Roman" w:cs="Times New Roman"/>
                <w:b/>
                <w:sz w:val="28"/>
                <w:szCs w:val="24"/>
                <w:lang w:eastAsia="zh-CN"/>
              </w:rPr>
              <w:t>Description</w:t>
            </w:r>
            <w:bookmarkEnd w:id="19"/>
            <w:bookmarkEnd w:id="20"/>
            <w:bookmarkEnd w:id="21"/>
            <w:bookmarkEnd w:id="22"/>
            <w:r w:rsidR="00F268C7" w:rsidRPr="00153284">
              <w:rPr>
                <w:rFonts w:ascii="Times New Roman" w:eastAsia="標楷體" w:hAnsi="Times New Roman" w:cs="Times New Roman"/>
                <w:b/>
                <w:sz w:val="28"/>
                <w:szCs w:val="24"/>
              </w:rPr>
              <w:t>：</w:t>
            </w:r>
            <w:r w:rsidR="004A4DA9" w:rsidRPr="00153284">
              <w:rPr>
                <w:rFonts w:ascii="Times New Roman" w:hAnsi="Times New Roman" w:cs="Times New Roman"/>
              </w:rPr>
              <w:t xml:space="preserve"> </w:t>
            </w:r>
          </w:p>
          <w:p w14:paraId="661AFB06" w14:textId="77777777" w:rsidR="00CD2491" w:rsidRDefault="00CD2491" w:rsidP="00CD2491">
            <w:pPr>
              <w:rPr>
                <w:rFonts w:ascii="Times New Roman" w:hAnsi="Times New Roman" w:cs="Times New Roman"/>
                <w:szCs w:val="24"/>
              </w:rPr>
            </w:pPr>
            <w:bookmarkStart w:id="23" w:name="OLE_LINK12"/>
            <w:bookmarkStart w:id="24" w:name="OLE_LINK13"/>
            <w:proofErr w:type="spellStart"/>
            <w:r w:rsidRPr="00BB1578">
              <w:rPr>
                <w:rFonts w:ascii="Times New Roman" w:eastAsia="Times New Roman" w:hAnsi="Times New Roman" w:cs="Times New Roman"/>
                <w:szCs w:val="24"/>
              </w:rPr>
              <w:t>Shisensho</w:t>
            </w:r>
            <w:proofErr w:type="spellEnd"/>
            <w:r>
              <w:rPr>
                <w:rFonts w:ascii="Times New Roman" w:hAnsi="Times New Roman" w:cs="Times New Roman" w:hint="eastAsia"/>
                <w:szCs w:val="24"/>
              </w:rPr>
              <w:t>(</w:t>
            </w:r>
            <w:r>
              <w:rPr>
                <w:rFonts w:ascii="Times New Roman" w:hAnsi="Times New Roman" w:cs="Times New Roman" w:hint="eastAsia"/>
                <w:szCs w:val="24"/>
              </w:rPr>
              <w:t>四川省</w:t>
            </w:r>
            <w:r>
              <w:rPr>
                <w:rFonts w:ascii="Times New Roman" w:hAnsi="Times New Roman" w:cs="Times New Roman" w:hint="eastAsia"/>
                <w:szCs w:val="24"/>
              </w:rPr>
              <w:t>)</w:t>
            </w:r>
            <w:r w:rsidRPr="00BB1578">
              <w:rPr>
                <w:rFonts w:ascii="Times New Roman" w:eastAsia="Times New Roman" w:hAnsi="Times New Roman" w:cs="Times New Roman"/>
                <w:szCs w:val="24"/>
              </w:rPr>
              <w:t xml:space="preserve"> is a classic tile-matching game. </w:t>
            </w:r>
            <w:r>
              <w:rPr>
                <w:rFonts w:ascii="Times New Roman" w:eastAsia="Times New Roman" w:hAnsi="Times New Roman" w:cs="Times New Roman"/>
                <w:szCs w:val="24"/>
              </w:rPr>
              <w:t>The objective of the game is to m</w:t>
            </w:r>
            <w:r w:rsidRPr="009B4A0F">
              <w:rPr>
                <w:rFonts w:ascii="Times New Roman" w:eastAsia="Times New Roman" w:hAnsi="Times New Roman" w:cs="Times New Roman"/>
                <w:szCs w:val="24"/>
              </w:rPr>
              <w:t>atch</w:t>
            </w:r>
            <w:r>
              <w:rPr>
                <w:rFonts w:ascii="Times New Roman" w:eastAsia="Times New Roman" w:hAnsi="Times New Roman" w:cs="Times New Roman"/>
                <w:szCs w:val="24"/>
              </w:rPr>
              <w:t xml:space="preserve"> all the</w:t>
            </w:r>
            <w:r w:rsidRPr="009B4A0F">
              <w:rPr>
                <w:rFonts w:ascii="Times New Roman" w:eastAsia="Times New Roman" w:hAnsi="Times New Roman" w:cs="Times New Roman"/>
                <w:szCs w:val="24"/>
              </w:rPr>
              <w:t xml:space="preserve"> pairs </w:t>
            </w:r>
            <w:r>
              <w:rPr>
                <w:rFonts w:ascii="Times New Roman" w:eastAsia="Times New Roman" w:hAnsi="Times New Roman" w:cs="Times New Roman"/>
                <w:szCs w:val="24"/>
              </w:rPr>
              <w:t>and</w:t>
            </w:r>
            <w:r w:rsidRPr="009B4A0F">
              <w:rPr>
                <w:rFonts w:ascii="Times New Roman" w:eastAsia="Times New Roman" w:hAnsi="Times New Roman" w:cs="Times New Roman"/>
                <w:szCs w:val="24"/>
              </w:rPr>
              <w:t xml:space="preserve"> clear</w:t>
            </w:r>
            <w:r>
              <w:rPr>
                <w:rFonts w:ascii="Times New Roman" w:eastAsia="Times New Roman" w:hAnsi="Times New Roman" w:cs="Times New Roman"/>
                <w:szCs w:val="24"/>
              </w:rPr>
              <w:t xml:space="preserve"> </w:t>
            </w:r>
            <w:r w:rsidRPr="009B4A0F">
              <w:rPr>
                <w:rFonts w:ascii="Times New Roman" w:eastAsia="Times New Roman" w:hAnsi="Times New Roman" w:cs="Times New Roman"/>
                <w:szCs w:val="24"/>
              </w:rPr>
              <w:t>the board.</w:t>
            </w:r>
          </w:p>
          <w:p w14:paraId="341D0280" w14:textId="77777777" w:rsidR="00CD2491" w:rsidRPr="0043255A" w:rsidRDefault="00CD2491" w:rsidP="00CD2491">
            <w:pPr>
              <w:rPr>
                <w:rFonts w:ascii="Times New Roman" w:hAnsi="Times New Roman" w:cs="Times New Roman"/>
                <w:szCs w:val="24"/>
              </w:rPr>
            </w:pPr>
          </w:p>
          <w:p w14:paraId="57F5C2DD" w14:textId="77777777" w:rsidR="00CD2491" w:rsidRDefault="00CD2491" w:rsidP="00CD2491">
            <w:pPr>
              <w:rPr>
                <w:rFonts w:ascii="Times New Roman" w:hAnsi="Times New Roman" w:cs="Times New Roman"/>
                <w:szCs w:val="24"/>
              </w:rPr>
            </w:pPr>
            <w:r>
              <w:rPr>
                <w:rFonts w:ascii="Times New Roman" w:hAnsi="Times New Roman" w:cs="Times New Roman"/>
                <w:szCs w:val="24"/>
              </w:rPr>
              <w:t>Rules:</w:t>
            </w:r>
          </w:p>
          <w:p w14:paraId="0A417460" w14:textId="77777777" w:rsidR="00CD2491" w:rsidRDefault="00CD2491" w:rsidP="00CD2491">
            <w:pPr>
              <w:rPr>
                <w:rFonts w:ascii="Times New Roman" w:hAnsi="Times New Roman" w:cs="Times New Roman"/>
                <w:szCs w:val="24"/>
              </w:rPr>
            </w:pPr>
            <w:r w:rsidRPr="000C2FAA">
              <w:rPr>
                <w:rFonts w:ascii="Times New Roman" w:hAnsi="Times New Roman" w:cs="Times New Roman"/>
                <w:szCs w:val="24"/>
              </w:rPr>
              <w:t xml:space="preserve">Player choose a pair of identical tiles to connect, and the connection path must not exceed </w:t>
            </w:r>
            <w:r w:rsidRPr="004C1021">
              <w:rPr>
                <w:rFonts w:ascii="Times New Roman" w:hAnsi="Times New Roman" w:cs="Times New Roman"/>
                <w:szCs w:val="24"/>
                <w:u w:val="single"/>
              </w:rPr>
              <w:t>two turns</w:t>
            </w:r>
            <w:r w:rsidRPr="000C2FAA">
              <w:rPr>
                <w:rFonts w:ascii="Times New Roman" w:hAnsi="Times New Roman" w:cs="Times New Roman"/>
                <w:szCs w:val="24"/>
              </w:rPr>
              <w:t>. If the requirements are met, two tiles will be eliminated. The player’s task is to eliminate all the tiles on the board. The game is over if future moves are not possible and tiles are left on the board, or the player successfully removes all the tiles.</w:t>
            </w:r>
          </w:p>
          <w:p w14:paraId="0C1A436C"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Some</w:t>
            </w:r>
            <w:r>
              <w:rPr>
                <w:rFonts w:ascii="Times New Roman" w:hAnsi="Times New Roman" w:cs="Times New Roman"/>
                <w:szCs w:val="24"/>
              </w:rPr>
              <w:t xml:space="preserve"> </w:t>
            </w:r>
            <w:r>
              <w:rPr>
                <w:rFonts w:ascii="Times New Roman" w:hAnsi="Times New Roman" w:cs="Times New Roman" w:hint="eastAsia"/>
                <w:szCs w:val="24"/>
              </w:rPr>
              <w:t>legal</w:t>
            </w:r>
            <w:r>
              <w:rPr>
                <w:rFonts w:ascii="Times New Roman" w:hAnsi="Times New Roman" w:cs="Times New Roman"/>
                <w:szCs w:val="24"/>
              </w:rPr>
              <w:t xml:space="preserve"> patterns of </w:t>
            </w:r>
            <w:r w:rsidRPr="000C2FAA">
              <w:rPr>
                <w:rFonts w:ascii="Times New Roman" w:hAnsi="Times New Roman" w:cs="Times New Roman"/>
                <w:szCs w:val="24"/>
              </w:rPr>
              <w:t>connection path</w:t>
            </w:r>
            <w:r>
              <w:rPr>
                <w:rFonts w:ascii="Times New Roman" w:hAnsi="Times New Roman" w:cs="Times New Roman"/>
                <w:szCs w:val="24"/>
              </w:rPr>
              <w:t xml:space="preserve"> are shown as follow:</w:t>
            </w:r>
          </w:p>
          <w:p w14:paraId="669930B7" w14:textId="77777777" w:rsidR="00CD2491" w:rsidRDefault="00CD2491" w:rsidP="00CD2491">
            <w:pPr>
              <w:rPr>
                <w:rFonts w:ascii="Times New Roman" w:hAnsi="Times New Roman" w:cs="Times New Roman"/>
                <w:szCs w:val="24"/>
              </w:rPr>
            </w:pPr>
            <w:r>
              <w:rPr>
                <w:rFonts w:ascii="Times New Roman" w:hAnsi="Times New Roman" w:cs="Times New Roman"/>
                <w:noProof/>
                <w:szCs w:val="24"/>
              </w:rPr>
              <w:drawing>
                <wp:inline distT="0" distB="0" distL="0" distR="0" wp14:anchorId="6BD3E825" wp14:editId="3B7DC4F5">
                  <wp:extent cx="1240744" cy="117957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729" t="-3308" r="-4378" b="23520"/>
                          <a:stretch/>
                        </pic:blipFill>
                        <pic:spPr bwMode="auto">
                          <a:xfrm>
                            <a:off x="0" y="0"/>
                            <a:ext cx="1261378" cy="11991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2F9CC09" wp14:editId="241557BA">
                  <wp:extent cx="996287" cy="1209862"/>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9408" t="-4131" r="28447" b="21077"/>
                          <a:stretch/>
                        </pic:blipFill>
                        <pic:spPr bwMode="auto">
                          <a:xfrm>
                            <a:off x="0" y="0"/>
                            <a:ext cx="1014313" cy="12317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1D347F8" wp14:editId="017CE74A">
                  <wp:extent cx="1510090" cy="114534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22005" t="-3436" r="8453" b="38605"/>
                          <a:stretch/>
                        </pic:blipFill>
                        <pic:spPr bwMode="auto">
                          <a:xfrm>
                            <a:off x="0" y="0"/>
                            <a:ext cx="1539422" cy="11675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2FC1AE77" wp14:editId="344EE7FE">
                  <wp:extent cx="1371600" cy="112634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3572" t="-5783" r="17480" b="39294"/>
                          <a:stretch/>
                        </pic:blipFill>
                        <pic:spPr bwMode="auto">
                          <a:xfrm>
                            <a:off x="0" y="0"/>
                            <a:ext cx="1408115" cy="1156331"/>
                          </a:xfrm>
                          <a:prstGeom prst="rect">
                            <a:avLst/>
                          </a:prstGeom>
                          <a:noFill/>
                          <a:ln>
                            <a:noFill/>
                          </a:ln>
                          <a:extLst>
                            <a:ext uri="{53640926-AAD7-44D8-BBD7-CCE9431645EC}">
                              <a14:shadowObscured xmlns:a14="http://schemas.microsoft.com/office/drawing/2010/main"/>
                            </a:ext>
                          </a:extLst>
                        </pic:spPr>
                      </pic:pic>
                    </a:graphicData>
                  </a:graphic>
                </wp:inline>
              </w:drawing>
            </w:r>
          </w:p>
          <w:p w14:paraId="1DEEDC4F" w14:textId="77777777" w:rsidR="00CD2491" w:rsidRDefault="00CD2491" w:rsidP="00CD2491">
            <w:pPr>
              <w:rPr>
                <w:rFonts w:ascii="Times New Roman" w:hAnsi="Times New Roman" w:cs="Times New Roman"/>
                <w:szCs w:val="24"/>
              </w:rPr>
            </w:pPr>
            <w:r>
              <w:rPr>
                <w:rFonts w:ascii="Times New Roman" w:hAnsi="Times New Roman" w:cs="Times New Roman"/>
                <w:szCs w:val="24"/>
              </w:rPr>
              <w:t xml:space="preserve">To simplify the game, we start the game with a 6*6 board and only have 9 different symbols </w:t>
            </w:r>
            <w:r>
              <w:rPr>
                <w:rFonts w:ascii="Times New Roman" w:hAnsi="Times New Roman" w:cs="Times New Roman"/>
                <w:szCs w:val="24"/>
              </w:rPr>
              <w:br/>
              <w:t>(represented by character</w:t>
            </w:r>
            <w:r>
              <w:rPr>
                <w:rFonts w:ascii="Times New Roman" w:hAnsi="Times New Roman" w:cs="Times New Roman" w:hint="eastAsia"/>
                <w:szCs w:val="24"/>
              </w:rPr>
              <w:t>s</w:t>
            </w:r>
            <w:r>
              <w:rPr>
                <w:rFonts w:ascii="Times New Roman" w:hAnsi="Times New Roman" w:cs="Times New Roman"/>
                <w:szCs w:val="24"/>
              </w:rPr>
              <w:t xml:space="preserve"> </w:t>
            </w:r>
            <w:r>
              <w:rPr>
                <w:rFonts w:ascii="Times New Roman" w:hAnsi="Times New Roman" w:cs="Times New Roman" w:hint="eastAsia"/>
                <w:szCs w:val="24"/>
              </w:rPr>
              <w:t>:</w:t>
            </w:r>
            <w:r>
              <w:rPr>
                <w:rFonts w:ascii="Times New Roman" w:hAnsi="Times New Roman" w:cs="Times New Roman"/>
                <w:szCs w:val="24"/>
              </w:rPr>
              <w:t>‘1’, ‘2’, ‘3’, … , ‘9’).</w:t>
            </w:r>
          </w:p>
          <w:p w14:paraId="6F8697E4" w14:textId="77777777" w:rsidR="00CD2491" w:rsidRDefault="00CD2491" w:rsidP="00CD2491">
            <w:pPr>
              <w:rPr>
                <w:rFonts w:ascii="Times New Roman" w:hAnsi="Times New Roman" w:cs="Times New Roman"/>
                <w:szCs w:val="24"/>
              </w:rPr>
            </w:pPr>
          </w:p>
          <w:p w14:paraId="197DF3D3"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Your quest is to </w:t>
            </w:r>
            <w:r w:rsidRPr="004C1021">
              <w:rPr>
                <w:rFonts w:ascii="Times New Roman" w:hAnsi="Times New Roman" w:cs="Times New Roman"/>
                <w:szCs w:val="24"/>
              </w:rPr>
              <w:t>determine</w:t>
            </w:r>
            <w:r>
              <w:rPr>
                <w:rFonts w:ascii="Times New Roman" w:hAnsi="Times New Roman" w:cs="Times New Roman" w:hint="eastAsia"/>
                <w:szCs w:val="24"/>
              </w:rPr>
              <w:t xml:space="preserve"> whether the given pair is </w:t>
            </w:r>
            <w:r w:rsidRPr="004C1021">
              <w:rPr>
                <w:rFonts w:ascii="Times New Roman" w:hAnsi="Times New Roman" w:cs="Times New Roman"/>
                <w:szCs w:val="24"/>
              </w:rPr>
              <w:t>legal</w:t>
            </w:r>
            <w:r>
              <w:rPr>
                <w:rFonts w:ascii="Times New Roman" w:hAnsi="Times New Roman" w:cs="Times New Roman" w:hint="eastAsia"/>
                <w:szCs w:val="24"/>
              </w:rPr>
              <w:t xml:space="preserve"> according to the rules shown above. </w:t>
            </w:r>
          </w:p>
          <w:p w14:paraId="0FFFB202"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legal, </w:t>
            </w:r>
            <w:r w:rsidRPr="004C1021">
              <w:rPr>
                <w:rFonts w:ascii="Times New Roman" w:hAnsi="Times New Roman" w:cs="Times New Roman"/>
                <w:szCs w:val="24"/>
              </w:rPr>
              <w:t>eliminate</w:t>
            </w:r>
            <w:r>
              <w:rPr>
                <w:rFonts w:ascii="Times New Roman" w:hAnsi="Times New Roman" w:cs="Times New Roman" w:hint="eastAsia"/>
                <w:szCs w:val="24"/>
              </w:rPr>
              <w:t xml:space="preserve"> the pair and print out </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5F5CADB9"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not legal, do nothing and print out </w:t>
            </w:r>
            <w:r>
              <w:rPr>
                <w:rFonts w:ascii="Times New Roman" w:hAnsi="Times New Roman" w:cs="Times New Roman" w:hint="eastAsia"/>
                <w:szCs w:val="24"/>
              </w:rPr>
              <w:t>“</w:t>
            </w:r>
            <w:r w:rsidRPr="00904A76">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w:t>
            </w:r>
          </w:p>
          <w:p w14:paraId="0181787D" w14:textId="77777777" w:rsidR="00CD2491" w:rsidRDefault="00CD2491" w:rsidP="00CD2491">
            <w:pPr>
              <w:rPr>
                <w:rFonts w:ascii="Times New Roman" w:hAnsi="Times New Roman" w:cs="Times New Roman"/>
                <w:szCs w:val="24"/>
              </w:rPr>
            </w:pPr>
          </w:p>
          <w:p w14:paraId="5EF80490" w14:textId="37C60FE4"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The status of the board (the remaining tiles) should always be updated when you </w:t>
            </w:r>
            <w:r>
              <w:rPr>
                <w:rFonts w:ascii="Times New Roman" w:hAnsi="Times New Roman" w:cs="Times New Roman"/>
                <w:szCs w:val="24"/>
              </w:rPr>
              <w:t>receive</w:t>
            </w:r>
            <w:r>
              <w:rPr>
                <w:rFonts w:ascii="Times New Roman" w:hAnsi="Times New Roman" w:cs="Times New Roman" w:hint="eastAsia"/>
                <w:szCs w:val="24"/>
              </w:rPr>
              <w:t xml:space="preserve"> a legal pair, </w:t>
            </w:r>
            <w:r>
              <w:rPr>
                <w:rFonts w:ascii="Times New Roman" w:hAnsi="Times New Roman" w:cs="Times New Roman"/>
                <w:szCs w:val="24"/>
              </w:rPr>
              <w:br/>
            </w:r>
            <w:r>
              <w:rPr>
                <w:rFonts w:ascii="Times New Roman" w:hAnsi="Times New Roman" w:cs="Times New Roman" w:hint="eastAsia"/>
                <w:szCs w:val="24"/>
              </w:rPr>
              <w:t>which means the same input might have different results over time.</w:t>
            </w:r>
          </w:p>
          <w:p w14:paraId="434CB277" w14:textId="6456EF34" w:rsidR="009422E0" w:rsidRPr="00153284" w:rsidRDefault="00540C76" w:rsidP="00142E78">
            <w:pPr>
              <w:snapToGrid w:val="0"/>
              <w:spacing w:beforeLines="50" w:before="180" w:afterLines="50" w:after="180"/>
              <w:ind w:left="734" w:hangingChars="262" w:hanging="734"/>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lastRenderedPageBreak/>
              <w:t>Input</w:t>
            </w:r>
            <w:bookmarkEnd w:id="23"/>
            <w:bookmarkEnd w:id="24"/>
            <w:r w:rsidR="009422E0" w:rsidRPr="00153284">
              <w:rPr>
                <w:rFonts w:ascii="Times New Roman" w:eastAsia="標楷體" w:hAnsi="Times New Roman" w:cs="Times New Roman"/>
                <w:b/>
                <w:sz w:val="28"/>
                <w:szCs w:val="24"/>
              </w:rPr>
              <w:t>：</w:t>
            </w:r>
          </w:p>
          <w:p w14:paraId="66BCFCD2" w14:textId="1A6AB8CF" w:rsidR="0019367A" w:rsidRDefault="0019367A" w:rsidP="0019367A">
            <w:pPr>
              <w:rPr>
                <w:rFonts w:ascii="Times New Roman" w:hAnsi="Times New Roman" w:cs="Times New Roman"/>
                <w:szCs w:val="24"/>
              </w:rPr>
            </w:pPr>
            <w:bookmarkStart w:id="25" w:name="OLE_LINK14"/>
            <w:bookmarkStart w:id="26" w:name="OLE_LINK15"/>
            <w:r>
              <w:rPr>
                <w:rFonts w:ascii="Times New Roman" w:hAnsi="Times New Roman" w:cs="Times New Roman" w:hint="eastAsia"/>
                <w:szCs w:val="24"/>
              </w:rPr>
              <w:t>[Begin</w:t>
            </w:r>
            <w:r>
              <w:rPr>
                <w:rFonts w:ascii="Times New Roman" w:hAnsi="Times New Roman" w:cs="Times New Roman"/>
                <w:szCs w:val="24"/>
              </w:rPr>
              <w:t>n</w:t>
            </w:r>
            <w:r>
              <w:rPr>
                <w:rFonts w:ascii="Times New Roman" w:hAnsi="Times New Roman" w:cs="Times New Roman" w:hint="eastAsia"/>
                <w:szCs w:val="24"/>
              </w:rPr>
              <w:t>ing]</w:t>
            </w:r>
          </w:p>
          <w:p w14:paraId="7B3BE984"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Given 6*6 characters to set all the initial symbol on the board.</w:t>
            </w:r>
          </w:p>
          <w:p w14:paraId="447A5601"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Loop]</w:t>
            </w:r>
          </w:p>
          <w:p w14:paraId="7721CCDC" w14:textId="2CB58995" w:rsidR="0019367A" w:rsidRDefault="0019367A" w:rsidP="00180A7C">
            <w:pPr>
              <w:rPr>
                <w:rFonts w:ascii="Times New Roman" w:hAnsi="Times New Roman" w:cs="Times New Roman"/>
                <w:szCs w:val="24"/>
              </w:rPr>
            </w:pPr>
            <w:r>
              <w:rPr>
                <w:rFonts w:ascii="Times New Roman" w:hAnsi="Times New Roman" w:cs="Times New Roman" w:hint="eastAsia"/>
                <w:szCs w:val="24"/>
              </w:rPr>
              <w:t>Given a pair of coordinates on the board, represented by 4 integers (</w:t>
            </w:r>
            <w:proofErr w:type="gramStart"/>
            <w:r w:rsidRPr="0019367A">
              <w:rPr>
                <w:rFonts w:ascii="Times New Roman" w:hAnsi="Times New Roman" w:cs="Times New Roman" w:hint="eastAsia"/>
                <w:sz w:val="20"/>
                <w:szCs w:val="24"/>
              </w:rPr>
              <w:t>pos1.x  pos1.y</w:t>
            </w:r>
            <w:proofErr w:type="gramEnd"/>
            <w:r w:rsidRPr="0019367A">
              <w:rPr>
                <w:rFonts w:ascii="Times New Roman" w:hAnsi="Times New Roman" w:cs="Times New Roman" w:hint="eastAsia"/>
                <w:sz w:val="20"/>
                <w:szCs w:val="24"/>
              </w:rPr>
              <w:t xml:space="preserve">  pos2.x  pos2.y</w:t>
            </w:r>
            <w:r>
              <w:rPr>
                <w:rFonts w:ascii="Times New Roman" w:hAnsi="Times New Roman" w:cs="Times New Roman" w:hint="eastAsia"/>
                <w:szCs w:val="24"/>
              </w:rPr>
              <w:t>).</w:t>
            </w:r>
          </w:p>
          <w:p w14:paraId="266E1D08" w14:textId="55BAB796" w:rsidR="009422E0" w:rsidRPr="00153284" w:rsidRDefault="00540C76" w:rsidP="00180A7C">
            <w:pPr>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t>Output</w:t>
            </w:r>
            <w:bookmarkEnd w:id="25"/>
            <w:bookmarkEnd w:id="26"/>
            <w:r w:rsidR="009422E0" w:rsidRPr="00153284">
              <w:rPr>
                <w:rFonts w:ascii="Times New Roman" w:eastAsia="標楷體" w:hAnsi="Times New Roman" w:cs="Times New Roman"/>
                <w:b/>
                <w:sz w:val="28"/>
                <w:szCs w:val="24"/>
              </w:rPr>
              <w:t>：</w:t>
            </w:r>
          </w:p>
          <w:p w14:paraId="18638C72" w14:textId="2F763CFE" w:rsidR="00195366" w:rsidRPr="0019367A" w:rsidRDefault="0019367A" w:rsidP="0019367A">
            <w:pPr>
              <w:spacing w:afterLines="50" w:after="180"/>
              <w:rPr>
                <w:rFonts w:ascii="Times New Roman" w:eastAsia="標楷體" w:hAnsi="Times New Roman" w:cs="Times New Roman"/>
                <w:color w:val="000000"/>
              </w:rPr>
            </w:pPr>
            <w:r>
              <w:rPr>
                <w:rFonts w:ascii="Times New Roman" w:hAnsi="Times New Roman" w:cs="Times New Roman" w:hint="eastAsia"/>
                <w:szCs w:val="24"/>
              </w:rPr>
              <w:t>The result message of each given pair. (</w:t>
            </w:r>
            <w:r>
              <w:rPr>
                <w:rFonts w:ascii="Times New Roman" w:hAnsi="Times New Roman" w:cs="Times New Roman" w:hint="eastAsia"/>
                <w:szCs w:val="24"/>
              </w:rPr>
              <w:t>“</w:t>
            </w:r>
            <w:r w:rsidRPr="00246509">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or</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642368A0" w14:textId="292892EE" w:rsidR="002769BC" w:rsidRPr="00153284" w:rsidRDefault="00540C76" w:rsidP="00074CBD">
            <w:pPr>
              <w:snapToGrid w:val="0"/>
              <w:spacing w:beforeLines="100" w:before="360" w:afterLines="50" w:after="180"/>
              <w:ind w:leftChars="-163" w:left="-391" w:firstLineChars="163" w:firstLine="457"/>
              <w:rPr>
                <w:rFonts w:ascii="Times New Roman" w:eastAsia="標楷體" w:hAnsi="Times New Roman" w:cs="Times New Roman"/>
                <w:b/>
                <w:sz w:val="28"/>
                <w:szCs w:val="24"/>
              </w:rPr>
            </w:pPr>
            <w:bookmarkStart w:id="27" w:name="OLE_LINK41"/>
            <w:bookmarkStart w:id="28" w:name="OLE_LINK42"/>
            <w:bookmarkStart w:id="29" w:name="OLE_LINK50"/>
            <w:bookmarkStart w:id="30" w:name="OLE_LINK16"/>
            <w:r w:rsidRPr="00F5218E">
              <w:rPr>
                <w:rFonts w:ascii="Times New Roman" w:eastAsia="標楷體" w:hAnsi="Times New Roman" w:cs="Times New Roman"/>
                <w:b/>
                <w:sz w:val="28"/>
                <w:szCs w:val="24"/>
                <w:lang w:eastAsia="zh-CN"/>
              </w:rPr>
              <w:t>Sample</w:t>
            </w:r>
            <w:r w:rsidRPr="00153284">
              <w:rPr>
                <w:rFonts w:ascii="Times New Roman" w:eastAsia="標楷體" w:hAnsi="Times New Roman" w:cs="Times New Roman"/>
                <w:b/>
                <w:sz w:val="28"/>
                <w:szCs w:val="24"/>
                <w:lang w:eastAsia="zh-CN"/>
              </w:rPr>
              <w:t xml:space="preserve"> </w:t>
            </w:r>
            <w:r w:rsidR="003A0A9D" w:rsidRPr="00F5218E">
              <w:rPr>
                <w:rFonts w:ascii="Times New Roman" w:eastAsia="標楷體" w:hAnsi="Times New Roman" w:cs="Times New Roman"/>
                <w:b/>
                <w:sz w:val="28"/>
                <w:szCs w:val="24"/>
                <w:lang w:eastAsia="zh-CN"/>
              </w:rPr>
              <w:t>Input</w:t>
            </w:r>
            <w:r w:rsidR="003A0A9D" w:rsidRPr="00153284">
              <w:rPr>
                <w:rFonts w:ascii="Times New Roman" w:eastAsia="標楷體" w:hAnsi="Times New Roman" w:cs="Times New Roman"/>
                <w:b/>
                <w:sz w:val="28"/>
                <w:szCs w:val="24"/>
                <w:lang w:eastAsia="zh-CN"/>
              </w:rPr>
              <w:t xml:space="preserve"> / </w:t>
            </w:r>
            <w:r w:rsidR="003A0A9D" w:rsidRPr="00F5218E">
              <w:rPr>
                <w:rFonts w:ascii="Times New Roman" w:eastAsia="標楷體" w:hAnsi="Times New Roman" w:cs="Times New Roman"/>
                <w:b/>
                <w:sz w:val="28"/>
                <w:szCs w:val="24"/>
                <w:lang w:eastAsia="zh-CN"/>
              </w:rPr>
              <w:t>Output</w:t>
            </w:r>
            <w:r w:rsidR="002769BC" w:rsidRPr="00153284">
              <w:rPr>
                <w:rFonts w:ascii="Times New Roman" w:eastAsia="標楷體" w:hAnsi="Times New Roman" w:cs="Times New Roman"/>
                <w:b/>
                <w:sz w:val="28"/>
                <w:szCs w:val="24"/>
              </w:rPr>
              <w:t xml:space="preserve"> </w:t>
            </w:r>
            <w:bookmarkEnd w:id="27"/>
            <w:bookmarkEnd w:id="28"/>
            <w:bookmarkEnd w:id="29"/>
            <w:bookmarkEnd w:id="30"/>
            <w:r w:rsidR="002769BC" w:rsidRPr="00153284">
              <w:rPr>
                <w:rFonts w:ascii="Times New Roman" w:eastAsia="標楷體" w:hAnsi="Times New Roman" w:cs="Times New Roman"/>
                <w:b/>
                <w:sz w:val="28"/>
                <w:szCs w:val="24"/>
              </w:rPr>
              <w:t xml:space="preserve">: </w:t>
            </w:r>
          </w:p>
          <w:tbl>
            <w:tblPr>
              <w:tblW w:w="922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4510"/>
              <w:gridCol w:w="4711"/>
            </w:tblGrid>
            <w:tr w:rsidR="003A0A9D" w:rsidRPr="00F5218E" w14:paraId="0086BC2A"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vAlign w:val="center"/>
                </w:tcPr>
                <w:p w14:paraId="3D71AF99" w14:textId="7F2FFCF5"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2B980943"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Output</w:t>
                  </w:r>
                </w:p>
              </w:tc>
            </w:tr>
            <w:tr w:rsidR="003A0A9D" w:rsidRPr="00F5218E" w14:paraId="7F9D419F"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tcPr>
                <w:p w14:paraId="6C4CA8E3"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9 2 4 8 9 7</w:t>
                  </w:r>
                </w:p>
                <w:p w14:paraId="53F7FC2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6 9 1 7 1 5</w:t>
                  </w:r>
                </w:p>
                <w:p w14:paraId="6B926A51"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5 3 3 7 2 2</w:t>
                  </w:r>
                </w:p>
                <w:p w14:paraId="6B059E0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3 4 7 1 9 5</w:t>
                  </w:r>
                </w:p>
                <w:p w14:paraId="518D905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4 6 8 8 2 6</w:t>
                  </w:r>
                </w:p>
                <w:p w14:paraId="3EE86E25" w14:textId="77777777" w:rsidR="0019367A" w:rsidRPr="00246509" w:rsidRDefault="0019367A" w:rsidP="0019367A">
                  <w:pPr>
                    <w:rPr>
                      <w:rFonts w:ascii="Times New Roman" w:hAnsi="Times New Roman" w:cs="Times New Roman"/>
                      <w:szCs w:val="24"/>
                    </w:rPr>
                  </w:pPr>
                  <w:r w:rsidRPr="00246509">
                    <w:rPr>
                      <w:rFonts w:ascii="Times New Roman" w:eastAsia="Times New Roman" w:hAnsi="Times New Roman" w:cs="Times New Roman"/>
                      <w:szCs w:val="24"/>
                    </w:rPr>
                    <w:t>6 5 1 4 3 8</w:t>
                  </w:r>
                </w:p>
                <w:p w14:paraId="75D64EEA"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399E602B"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3 1 3 2</w:t>
                  </w:r>
                </w:p>
                <w:p w14:paraId="0BDC2086"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16D8726C"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5 1 5 3</w:t>
                  </w:r>
                </w:p>
                <w:p w14:paraId="08AA667D"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1 1 4 3</w:t>
                  </w:r>
                </w:p>
                <w:p w14:paraId="0C2A874E"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0 1 5 4</w:t>
                  </w:r>
                </w:p>
                <w:p w14:paraId="4BED548C" w14:textId="56957029" w:rsidR="00E20676" w:rsidRPr="00D652AE" w:rsidRDefault="0019367A" w:rsidP="0019367A">
                  <w:pPr>
                    <w:pStyle w:val="ac"/>
                    <w:rPr>
                      <w:rFonts w:ascii="Times New Roman" w:hAnsi="Times New Roman" w:cs="Times New Roman"/>
                    </w:rPr>
                  </w:pPr>
                  <w:r w:rsidRPr="00550894">
                    <w:rPr>
                      <w:rFonts w:ascii="Times New Roman" w:hAnsi="Times New Roman" w:cs="Times New Roman"/>
                      <w:szCs w:val="24"/>
                    </w:rPr>
                    <w:t>3 0 3 4</w:t>
                  </w:r>
                </w:p>
              </w:tc>
              <w:tc>
                <w:tcPr>
                  <w:tcW w:w="4711" w:type="dxa"/>
                  <w:tcBorders>
                    <w:top w:val="outset" w:sz="6" w:space="0" w:color="auto"/>
                    <w:left w:val="outset" w:sz="6" w:space="0" w:color="auto"/>
                    <w:bottom w:val="outset" w:sz="6" w:space="0" w:color="auto"/>
                    <w:right w:val="outset" w:sz="6" w:space="0" w:color="auto"/>
                  </w:tcBorders>
                </w:tcPr>
                <w:p w14:paraId="7885C076"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3E35567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1F4401B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F023FB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64541E5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A1C9992"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6AD16F07" w14:textId="063C1EBB" w:rsidR="00BD0D7A" w:rsidRPr="00BD0D7A" w:rsidRDefault="0019367A" w:rsidP="0019367A">
                  <w:pPr>
                    <w:widowControl/>
                    <w:snapToGrid w:val="0"/>
                    <w:jc w:val="both"/>
                    <w:rPr>
                      <w:rFonts w:ascii="Times New Roman" w:hAnsi="Times New Roman" w:cs="Times New Roman"/>
                    </w:rPr>
                  </w:pPr>
                  <w:r w:rsidRPr="00550894">
                    <w:rPr>
                      <w:rFonts w:ascii="Times New Roman" w:hAnsi="Times New Roman" w:cs="Times New Roman"/>
                      <w:szCs w:val="24"/>
                    </w:rPr>
                    <w:t>pair matched</w:t>
                  </w:r>
                </w:p>
              </w:tc>
            </w:tr>
          </w:tbl>
          <w:p w14:paraId="4191B14C" w14:textId="4A4A00DD" w:rsidR="002C2A16" w:rsidRPr="00153284"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3A0A9D" w:rsidRPr="00F5218E" w14:paraId="6AB62929" w14:textId="77777777" w:rsidTr="00AF20EA">
        <w:trPr>
          <w:trHeight w:val="1191"/>
        </w:trPr>
        <w:tc>
          <w:tcPr>
            <w:tcW w:w="5000" w:type="pct"/>
          </w:tcPr>
          <w:p w14:paraId="7B3B5558" w14:textId="2ED64DE0" w:rsidR="003A0A9D" w:rsidRPr="00F5218E" w:rsidRDefault="0019367A" w:rsidP="003A0A9D">
            <w:pPr>
              <w:rPr>
                <w:rFonts w:ascii="Times New Roman" w:eastAsia="標楷體" w:hAnsi="Times New Roman" w:cs="Times New Roman"/>
                <w:b/>
              </w:rPr>
            </w:pPr>
            <w:bookmarkStart w:id="31" w:name="OLE_LINK21"/>
            <w:bookmarkStart w:id="32" w:name="OLE_LINK22"/>
            <w:bookmarkStart w:id="33" w:name="_Hlk37768410"/>
            <w:r w:rsidRPr="00F5218E">
              <w:rPr>
                <w:rFonts w:ascii="Times New Roman" w:eastAsia="標楷體" w:hAnsi="Times New Roman" w:cs="Times New Roman"/>
                <w:b/>
                <w:sz w:val="28"/>
                <w:szCs w:val="28"/>
              </w:rPr>
              <w:lastRenderedPageBreak/>
              <w:t>□</w:t>
            </w:r>
            <w:r w:rsidR="003A0A9D" w:rsidRPr="00F5218E">
              <w:rPr>
                <w:rFonts w:ascii="Times New Roman" w:eastAsia="標楷體" w:hAnsi="Times New Roman" w:cs="Times New Roman"/>
                <w:b/>
                <w:sz w:val="28"/>
                <w:szCs w:val="28"/>
              </w:rPr>
              <w:t xml:space="preserve"> </w:t>
            </w:r>
            <w:bookmarkStart w:id="34" w:name="OLE_LINK17"/>
            <w:bookmarkStart w:id="35" w:name="OLE_LINK18"/>
            <w:bookmarkEnd w:id="31"/>
            <w:bookmarkEnd w:id="32"/>
            <w:r w:rsidR="003A0A9D" w:rsidRPr="00F5218E">
              <w:rPr>
                <w:rFonts w:ascii="Times New Roman" w:eastAsia="標楷體" w:hAnsi="Times New Roman" w:cs="Times New Roman"/>
                <w:b/>
              </w:rPr>
              <w:t>Ea</w:t>
            </w:r>
            <w:r w:rsidR="003A0A9D" w:rsidRPr="00F5218E">
              <w:rPr>
                <w:rFonts w:ascii="Times New Roman" w:eastAsia="標楷體" w:hAnsi="Times New Roman" w:cs="Times New Roman"/>
                <w:b/>
                <w:lang w:eastAsia="zh-CN"/>
              </w:rPr>
              <w:t>s</w:t>
            </w:r>
            <w:r w:rsidR="003A0A9D" w:rsidRPr="00F5218E">
              <w:rPr>
                <w:rFonts w:ascii="Times New Roman" w:eastAsia="標楷體" w:hAnsi="Times New Roman" w:cs="Times New Roman"/>
                <w:b/>
              </w:rPr>
              <w:t xml:space="preserve">y, </w:t>
            </w:r>
            <w:r w:rsidR="003A0A9D" w:rsidRPr="00F5218E">
              <w:rPr>
                <w:rFonts w:ascii="Times New Roman" w:eastAsia="標楷體" w:hAnsi="Times New Roman" w:cs="Times New Roman"/>
                <w:b/>
                <w:lang w:eastAsia="zh-CN"/>
              </w:rPr>
              <w:t>o</w:t>
            </w:r>
            <w:r w:rsidR="003A0A9D" w:rsidRPr="00F5218E">
              <w:rPr>
                <w:rFonts w:ascii="Times New Roman" w:eastAsia="標楷體" w:hAnsi="Times New Roman" w:cs="Times New Roman"/>
                <w:b/>
              </w:rPr>
              <w:t>nly basic programming syntax and structure are required.</w:t>
            </w:r>
          </w:p>
          <w:p w14:paraId="2E46075B" w14:textId="043218CD" w:rsidR="003A0A9D" w:rsidRPr="00F5218E" w:rsidRDefault="0019367A" w:rsidP="003A0A9D">
            <w:pPr>
              <w:rPr>
                <w:rFonts w:ascii="Times New Roman" w:eastAsia="標楷體" w:hAnsi="Times New Roman" w:cs="Times New Roman"/>
                <w:b/>
              </w:rPr>
            </w:pPr>
            <w:r w:rsidRPr="00F5218E">
              <w:rPr>
                <w:rFonts w:ascii="Times New Roman" w:eastAsia="標楷體" w:hAnsi="Times New Roman" w:cs="Times New Roman"/>
                <w:b/>
                <w:sz w:val="28"/>
                <w:szCs w:val="28"/>
              </w:rPr>
              <w:t>■</w:t>
            </w:r>
            <w:r w:rsidR="003A0A9D" w:rsidRPr="00F5218E">
              <w:rPr>
                <w:rFonts w:ascii="Times New Roman" w:eastAsia="標楷體" w:hAnsi="Times New Roman" w:cs="Times New Roman"/>
                <w:b/>
                <w:sz w:val="28"/>
                <w:szCs w:val="28"/>
              </w:rPr>
              <w:t xml:space="preserve"> </w:t>
            </w:r>
            <w:r w:rsidR="003A0A9D" w:rsidRPr="00F5218E">
              <w:rPr>
                <w:rFonts w:ascii="Times New Roman" w:eastAsia="標楷體" w:hAnsi="Times New Roman" w:cs="Times New Roman"/>
                <w:b/>
              </w:rPr>
              <w:t>Medium, multiple programming grammars and structures are required.</w:t>
            </w:r>
          </w:p>
          <w:p w14:paraId="47037541" w14:textId="00A21E6A" w:rsidR="003A0A9D" w:rsidRPr="00153284" w:rsidRDefault="003A0A9D" w:rsidP="003A0A9D">
            <w:pPr>
              <w:snapToGrid w:val="0"/>
              <w:rPr>
                <w:rFonts w:ascii="Times New Roman" w:eastAsia="標楷體" w:hAnsi="Times New Roman" w:cs="Times New Roman"/>
                <w:sz w:val="28"/>
                <w:szCs w:val="24"/>
              </w:rPr>
            </w:pPr>
            <w:r w:rsidRPr="00F5218E">
              <w:rPr>
                <w:rFonts w:ascii="Times New Roman" w:eastAsia="標楷體" w:hAnsi="Times New Roman" w:cs="Times New Roman"/>
                <w:b/>
                <w:sz w:val="28"/>
                <w:szCs w:val="28"/>
              </w:rPr>
              <w:t xml:space="preserve">□ </w:t>
            </w:r>
            <w:r w:rsidRPr="00F5218E">
              <w:rPr>
                <w:rFonts w:ascii="Times New Roman" w:eastAsia="標楷體" w:hAnsi="Times New Roman" w:cs="Times New Roman"/>
                <w:b/>
              </w:rPr>
              <w:t xml:space="preserve">Hard, </w:t>
            </w:r>
            <w:r w:rsidRPr="00F5218E">
              <w:rPr>
                <w:rFonts w:ascii="Times New Roman" w:eastAsia="標楷體" w:hAnsi="Times New Roman" w:cs="Times New Roman"/>
                <w:b/>
                <w:lang w:eastAsia="zh-CN"/>
              </w:rPr>
              <w:t>n</w:t>
            </w:r>
            <w:r w:rsidRPr="00F5218E">
              <w:rPr>
                <w:rFonts w:ascii="Times New Roman" w:eastAsia="標楷體" w:hAnsi="Times New Roman" w:cs="Times New Roman"/>
                <w:b/>
              </w:rPr>
              <w:t>eed to use multiple program structures or complex data types.</w:t>
            </w:r>
            <w:bookmarkEnd w:id="34"/>
            <w:bookmarkEnd w:id="35"/>
          </w:p>
        </w:tc>
      </w:tr>
      <w:tr w:rsidR="003A0A9D" w:rsidRPr="00153284" w14:paraId="13AADA3B" w14:textId="77777777" w:rsidTr="00AF20EA">
        <w:trPr>
          <w:trHeight w:val="854"/>
        </w:trPr>
        <w:tc>
          <w:tcPr>
            <w:tcW w:w="5000" w:type="pct"/>
            <w:vAlign w:val="center"/>
          </w:tcPr>
          <w:p w14:paraId="022CE6E7" w14:textId="77777777" w:rsidR="003A0A9D" w:rsidRPr="00F5218E" w:rsidRDefault="003A0A9D" w:rsidP="003A0A9D">
            <w:pPr>
              <w:rPr>
                <w:rFonts w:ascii="Times New Roman" w:eastAsia="標楷體" w:hAnsi="Times New Roman" w:cs="Times New Roman"/>
                <w:b/>
                <w:sz w:val="28"/>
                <w:szCs w:val="28"/>
              </w:rPr>
            </w:pPr>
            <w:bookmarkStart w:id="36" w:name="OLE_LINK26"/>
            <w:bookmarkStart w:id="37" w:name="OLE_LINK43"/>
            <w:bookmarkStart w:id="38" w:name="_Hlk37839986"/>
            <w:r w:rsidRPr="00F5218E">
              <w:rPr>
                <w:rFonts w:ascii="Times New Roman" w:eastAsia="標楷體" w:hAnsi="Times New Roman" w:cs="Times New Roman"/>
                <w:b/>
                <w:sz w:val="28"/>
                <w:szCs w:val="28"/>
              </w:rPr>
              <w:t>Expected solving time:</w:t>
            </w:r>
          </w:p>
          <w:p w14:paraId="6461B6B3" w14:textId="0994BB32" w:rsidR="003A0A9D" w:rsidRPr="00153284" w:rsidRDefault="0019367A" w:rsidP="003A0A9D">
            <w:pPr>
              <w:snapToGrid w:val="0"/>
              <w:rPr>
                <w:rFonts w:ascii="Times New Roman" w:eastAsia="標楷體" w:hAnsi="Times New Roman" w:cs="Times New Roman"/>
                <w:sz w:val="28"/>
                <w:szCs w:val="24"/>
              </w:rPr>
            </w:pPr>
            <w:r>
              <w:rPr>
                <w:rFonts w:ascii="Times New Roman" w:eastAsia="標楷體" w:hAnsi="Times New Roman" w:cs="Times New Roman"/>
              </w:rPr>
              <w:t>3</w:t>
            </w:r>
            <w:r w:rsidR="0050259C">
              <w:rPr>
                <w:rFonts w:ascii="Times New Roman" w:eastAsia="標楷體" w:hAnsi="Times New Roman" w:cs="Times New Roman"/>
              </w:rPr>
              <w:t>5</w:t>
            </w:r>
            <w:r w:rsidR="003A0A9D" w:rsidRPr="00F5218E">
              <w:rPr>
                <w:rFonts w:ascii="Times New Roman" w:eastAsia="標楷體" w:hAnsi="Times New Roman" w:cs="Times New Roman"/>
              </w:rPr>
              <w:t xml:space="preserve"> minutes</w:t>
            </w:r>
            <w:bookmarkEnd w:id="36"/>
            <w:bookmarkEnd w:id="37"/>
          </w:p>
        </w:tc>
      </w:tr>
      <w:tr w:rsidR="003A0A9D" w:rsidRPr="00F5218E" w14:paraId="20BDA192" w14:textId="77777777" w:rsidTr="001E5CAE">
        <w:trPr>
          <w:trHeight w:val="1096"/>
        </w:trPr>
        <w:tc>
          <w:tcPr>
            <w:tcW w:w="5000" w:type="pct"/>
          </w:tcPr>
          <w:p w14:paraId="1196AC67" w14:textId="77777777" w:rsidR="003A0A9D" w:rsidRDefault="003A0A9D" w:rsidP="003A0A9D">
            <w:pPr>
              <w:rPr>
                <w:rFonts w:ascii="Times New Roman" w:eastAsia="標楷體" w:hAnsi="Times New Roman" w:cs="Times New Roman"/>
                <w:b/>
                <w:sz w:val="28"/>
                <w:szCs w:val="28"/>
              </w:rPr>
            </w:pPr>
            <w:bookmarkStart w:id="39" w:name="OLE_LINK45"/>
            <w:bookmarkStart w:id="40" w:name="OLE_LINK46"/>
            <w:bookmarkStart w:id="41" w:name="OLE_LINK25"/>
            <w:r w:rsidRPr="00E731A2">
              <w:rPr>
                <w:rFonts w:ascii="Times New Roman" w:eastAsia="標楷體" w:hAnsi="Times New Roman" w:cs="Times New Roman"/>
                <w:b/>
                <w:sz w:val="28"/>
                <w:szCs w:val="28"/>
              </w:rPr>
              <w:t>Other notes</w:t>
            </w:r>
            <w:bookmarkEnd w:id="39"/>
            <w:bookmarkEnd w:id="40"/>
            <w:bookmarkEnd w:id="41"/>
            <w:r w:rsidRPr="00E731A2">
              <w:rPr>
                <w:rFonts w:ascii="Times New Roman" w:eastAsia="標楷體" w:hAnsi="Times New Roman" w:cs="Times New Roman"/>
                <w:b/>
                <w:sz w:val="28"/>
                <w:szCs w:val="28"/>
              </w:rPr>
              <w:t>:</w:t>
            </w:r>
          </w:p>
          <w:p w14:paraId="587D6B02" w14:textId="4C648577" w:rsidR="00C406AC" w:rsidRDefault="00C406AC" w:rsidP="00C406AC">
            <w:pPr>
              <w:rPr>
                <w:rFonts w:ascii="Times New Roman" w:hAnsi="Times New Roman" w:cs="Times New Roman"/>
                <w:szCs w:val="24"/>
              </w:rPr>
            </w:pPr>
            <w:r>
              <w:rPr>
                <w:rFonts w:ascii="Times New Roman" w:hAnsi="Times New Roman" w:cs="Times New Roman" w:hint="eastAsia"/>
                <w:szCs w:val="24"/>
              </w:rPr>
              <w:t>T</w:t>
            </w:r>
            <w:r w:rsidRPr="000C2FAA">
              <w:rPr>
                <w:rFonts w:ascii="Times New Roman" w:hAnsi="Times New Roman" w:cs="Times New Roman"/>
                <w:szCs w:val="24"/>
              </w:rPr>
              <w:t>he connection path</w:t>
            </w:r>
            <w:r w:rsidRPr="00C406AC">
              <w:rPr>
                <w:rFonts w:ascii="Times New Roman" w:hAnsi="Times New Roman" w:cs="Times New Roman" w:hint="eastAsia"/>
                <w:color w:val="FF0000"/>
                <w:szCs w:val="24"/>
              </w:rPr>
              <w:t xml:space="preserve"> </w:t>
            </w:r>
            <w:r w:rsidRPr="00F46BCC">
              <w:rPr>
                <w:rFonts w:ascii="Times New Roman" w:hAnsi="Times New Roman" w:cs="Times New Roman" w:hint="eastAsia"/>
                <w:color w:val="FF0000"/>
                <w:szCs w:val="24"/>
                <w:u w:val="single"/>
              </w:rPr>
              <w:t xml:space="preserve">is not restricted </w:t>
            </w:r>
            <w:r w:rsidRPr="00F46BCC">
              <w:rPr>
                <w:rFonts w:ascii="Times New Roman" w:hAnsi="Times New Roman" w:cs="Times New Roman" w:hint="eastAsia"/>
                <w:szCs w:val="24"/>
              </w:rPr>
              <w:t>by the size of the board</w:t>
            </w:r>
            <w:r>
              <w:rPr>
                <w:rFonts w:ascii="Times New Roman" w:hAnsi="Times New Roman" w:cs="Times New Roman" w:hint="eastAsia"/>
                <w:szCs w:val="24"/>
              </w:rPr>
              <w:t>.</w:t>
            </w:r>
          </w:p>
          <w:p w14:paraId="5E7F16DF" w14:textId="7DD24E0B" w:rsidR="00C406AC" w:rsidRPr="00C406AC" w:rsidRDefault="00314260" w:rsidP="00C406AC">
            <w:pPr>
              <w:rPr>
                <w:rFonts w:ascii="Times New Roman" w:hAnsi="Times New Roman" w:cs="Times New Roman"/>
                <w:szCs w:val="24"/>
              </w:rPr>
            </w:pPr>
            <w:r>
              <w:rPr>
                <w:rFonts w:ascii="Times New Roman" w:hAnsi="Times New Roman" w:cs="Times New Roman"/>
                <w:szCs w:val="24"/>
              </w:rPr>
              <w:t xml:space="preserve">You </w:t>
            </w:r>
            <w:r w:rsidRPr="00F46BCC">
              <w:rPr>
                <w:rFonts w:ascii="Times New Roman" w:hAnsi="Times New Roman" w:cs="Times New Roman"/>
                <w:b/>
                <w:bCs/>
                <w:szCs w:val="24"/>
                <w:u w:val="single"/>
              </w:rPr>
              <w:t>d</w:t>
            </w:r>
            <w:r w:rsidR="00C406AC" w:rsidRPr="00F46BCC">
              <w:rPr>
                <w:rFonts w:ascii="Times New Roman" w:hAnsi="Times New Roman" w:cs="Times New Roman"/>
                <w:b/>
                <w:bCs/>
                <w:szCs w:val="24"/>
                <w:u w:val="single"/>
              </w:rPr>
              <w:t>on’t</w:t>
            </w:r>
            <w:r w:rsidR="00C406AC" w:rsidRPr="00682447">
              <w:rPr>
                <w:rFonts w:ascii="Times New Roman" w:hAnsi="Times New Roman" w:cs="Times New Roman"/>
                <w:color w:val="FF0000"/>
                <w:szCs w:val="24"/>
              </w:rPr>
              <w:t xml:space="preserve"> </w:t>
            </w:r>
            <w:r w:rsidR="00C406AC">
              <w:rPr>
                <w:rFonts w:ascii="Times New Roman" w:hAnsi="Times New Roman" w:cs="Times New Roman"/>
                <w:szCs w:val="24"/>
              </w:rPr>
              <w:t xml:space="preserve">need to handle </w:t>
            </w:r>
            <w:r w:rsidR="00BB1D80">
              <w:rPr>
                <w:rFonts w:ascii="Times New Roman" w:hAnsi="Times New Roman" w:cs="Times New Roman"/>
                <w:szCs w:val="24"/>
              </w:rPr>
              <w:t>other event</w:t>
            </w:r>
            <w:r>
              <w:rPr>
                <w:rFonts w:ascii="Times New Roman" w:hAnsi="Times New Roman" w:cs="Times New Roman"/>
                <w:szCs w:val="24"/>
              </w:rPr>
              <w:t xml:space="preserve"> such as “game over”</w:t>
            </w:r>
            <w:r w:rsidR="00BB1D80">
              <w:rPr>
                <w:rFonts w:ascii="Times New Roman" w:hAnsi="Times New Roman" w:cs="Times New Roman"/>
                <w:szCs w:val="24"/>
              </w:rPr>
              <w:t>.</w:t>
            </w:r>
          </w:p>
          <w:p w14:paraId="6955EEF8" w14:textId="02B67510" w:rsidR="0019367A" w:rsidRPr="00153284" w:rsidRDefault="0019367A" w:rsidP="003A0A9D">
            <w:pPr>
              <w:rPr>
                <w:rFonts w:ascii="Times New Roman" w:eastAsia="標楷體" w:hAnsi="Times New Roman" w:cs="Times New Roman"/>
                <w:sz w:val="28"/>
                <w:szCs w:val="24"/>
              </w:rPr>
            </w:pPr>
          </w:p>
        </w:tc>
      </w:tr>
      <w:bookmarkEnd w:id="33"/>
      <w:bookmarkEnd w:id="38"/>
    </w:tbl>
    <w:p w14:paraId="25EC3316" w14:textId="77777777" w:rsidR="00B2307C" w:rsidRPr="00153284" w:rsidRDefault="00B2307C" w:rsidP="001C6E60">
      <w:pPr>
        <w:rPr>
          <w:rFonts w:ascii="Times New Roman" w:eastAsia="標楷體" w:hAnsi="Times New Roman" w:cs="Times New Roman"/>
          <w:b/>
          <w:sz w:val="16"/>
          <w:szCs w:val="16"/>
        </w:rPr>
      </w:pPr>
    </w:p>
    <w:sectPr w:rsidR="00B2307C" w:rsidRPr="00153284"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54AC1" w14:textId="77777777" w:rsidR="003B2544" w:rsidRDefault="003B2544" w:rsidP="00630DFA">
      <w:r>
        <w:separator/>
      </w:r>
    </w:p>
  </w:endnote>
  <w:endnote w:type="continuationSeparator" w:id="0">
    <w:p w14:paraId="64AED758" w14:textId="77777777" w:rsidR="003B2544" w:rsidRDefault="003B2544"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1782B5" w14:textId="77777777" w:rsidR="003B2544" w:rsidRDefault="003B2544" w:rsidP="00630DFA">
      <w:r>
        <w:separator/>
      </w:r>
    </w:p>
  </w:footnote>
  <w:footnote w:type="continuationSeparator" w:id="0">
    <w:p w14:paraId="7E6F58F6" w14:textId="77777777" w:rsidR="003B2544" w:rsidRDefault="003B2544"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4130957"/>
    <w:multiLevelType w:val="hybridMultilevel"/>
    <w:tmpl w:val="E7F40390"/>
    <w:lvl w:ilvl="0" w:tplc="04090001">
      <w:start w:val="1"/>
      <w:numFmt w:val="bullet"/>
      <w:lvlText w:val=""/>
      <w:lvlJc w:val="left"/>
      <w:pPr>
        <w:ind w:left="360" w:hanging="36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12E62EA1"/>
    <w:multiLevelType w:val="hybridMultilevel"/>
    <w:tmpl w:val="6A802AB6"/>
    <w:lvl w:ilvl="0" w:tplc="9EA259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2647D"/>
    <w:multiLevelType w:val="hybridMultilevel"/>
    <w:tmpl w:val="CACA4E5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0"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C5D1DFA"/>
    <w:multiLevelType w:val="hybridMultilevel"/>
    <w:tmpl w:val="189EC916"/>
    <w:lvl w:ilvl="0" w:tplc="A68E48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EF35F4C"/>
    <w:multiLevelType w:val="hybridMultilevel"/>
    <w:tmpl w:val="8572CFD4"/>
    <w:lvl w:ilvl="0" w:tplc="04090001">
      <w:start w:val="1"/>
      <w:numFmt w:val="bullet"/>
      <w:lvlText w:val=""/>
      <w:lvlJc w:val="left"/>
      <w:pPr>
        <w:ind w:left="518" w:hanging="480"/>
      </w:pPr>
      <w:rPr>
        <w:rFonts w:ascii="Wingdings" w:hAnsi="Wingdings" w:hint="default"/>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7"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3"/>
  </w:num>
  <w:num w:numId="3">
    <w:abstractNumId w:val="12"/>
  </w:num>
  <w:num w:numId="4">
    <w:abstractNumId w:val="0"/>
  </w:num>
  <w:num w:numId="5">
    <w:abstractNumId w:val="7"/>
  </w:num>
  <w:num w:numId="6">
    <w:abstractNumId w:val="2"/>
  </w:num>
  <w:num w:numId="7">
    <w:abstractNumId w:val="11"/>
  </w:num>
  <w:num w:numId="8">
    <w:abstractNumId w:val="10"/>
  </w:num>
  <w:num w:numId="9">
    <w:abstractNumId w:val="27"/>
  </w:num>
  <w:num w:numId="10">
    <w:abstractNumId w:val="15"/>
  </w:num>
  <w:num w:numId="11">
    <w:abstractNumId w:val="17"/>
  </w:num>
  <w:num w:numId="12">
    <w:abstractNumId w:val="5"/>
  </w:num>
  <w:num w:numId="13">
    <w:abstractNumId w:val="24"/>
  </w:num>
  <w:num w:numId="14">
    <w:abstractNumId w:val="18"/>
  </w:num>
  <w:num w:numId="15">
    <w:abstractNumId w:val="3"/>
  </w:num>
  <w:num w:numId="16">
    <w:abstractNumId w:val="22"/>
  </w:num>
  <w:num w:numId="17">
    <w:abstractNumId w:val="26"/>
  </w:num>
  <w:num w:numId="18">
    <w:abstractNumId w:val="20"/>
  </w:num>
  <w:num w:numId="19">
    <w:abstractNumId w:val="14"/>
  </w:num>
  <w:num w:numId="20">
    <w:abstractNumId w:val="25"/>
  </w:num>
  <w:num w:numId="21">
    <w:abstractNumId w:val="4"/>
  </w:num>
  <w:num w:numId="22">
    <w:abstractNumId w:val="23"/>
  </w:num>
  <w:num w:numId="23">
    <w:abstractNumId w:val="16"/>
  </w:num>
  <w:num w:numId="24">
    <w:abstractNumId w:val="9"/>
  </w:num>
  <w:num w:numId="25">
    <w:abstractNumId w:val="19"/>
  </w:num>
  <w:num w:numId="26">
    <w:abstractNumId w:val="6"/>
  </w:num>
  <w:num w:numId="27">
    <w:abstractNumId w:val="2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358E5"/>
    <w:rsid w:val="0004116C"/>
    <w:rsid w:val="0004576C"/>
    <w:rsid w:val="0004746B"/>
    <w:rsid w:val="0005125D"/>
    <w:rsid w:val="000557E9"/>
    <w:rsid w:val="000640A1"/>
    <w:rsid w:val="000643AD"/>
    <w:rsid w:val="00064B61"/>
    <w:rsid w:val="00074CBD"/>
    <w:rsid w:val="00084EA5"/>
    <w:rsid w:val="00094719"/>
    <w:rsid w:val="000B1FFE"/>
    <w:rsid w:val="000B2E6F"/>
    <w:rsid w:val="000B3F3F"/>
    <w:rsid w:val="000B7AD4"/>
    <w:rsid w:val="000D0A83"/>
    <w:rsid w:val="000D4EAD"/>
    <w:rsid w:val="000E0B49"/>
    <w:rsid w:val="000E51E3"/>
    <w:rsid w:val="000F3602"/>
    <w:rsid w:val="00103F7F"/>
    <w:rsid w:val="0010537B"/>
    <w:rsid w:val="00107002"/>
    <w:rsid w:val="00110435"/>
    <w:rsid w:val="00113A66"/>
    <w:rsid w:val="001173B7"/>
    <w:rsid w:val="001178FF"/>
    <w:rsid w:val="001241BB"/>
    <w:rsid w:val="0012450B"/>
    <w:rsid w:val="00131917"/>
    <w:rsid w:val="00137234"/>
    <w:rsid w:val="00141C14"/>
    <w:rsid w:val="0014228E"/>
    <w:rsid w:val="00142E78"/>
    <w:rsid w:val="001511A1"/>
    <w:rsid w:val="00153284"/>
    <w:rsid w:val="00157105"/>
    <w:rsid w:val="00167D2C"/>
    <w:rsid w:val="00180A7C"/>
    <w:rsid w:val="00181BC3"/>
    <w:rsid w:val="00182D84"/>
    <w:rsid w:val="0019367A"/>
    <w:rsid w:val="00195366"/>
    <w:rsid w:val="001A79D6"/>
    <w:rsid w:val="001C6E60"/>
    <w:rsid w:val="001D6784"/>
    <w:rsid w:val="001E34B8"/>
    <w:rsid w:val="001E3D36"/>
    <w:rsid w:val="001E5CAE"/>
    <w:rsid w:val="00207EB0"/>
    <w:rsid w:val="00235722"/>
    <w:rsid w:val="00240CEC"/>
    <w:rsid w:val="00245C00"/>
    <w:rsid w:val="00250D90"/>
    <w:rsid w:val="00252226"/>
    <w:rsid w:val="0025647A"/>
    <w:rsid w:val="002578D4"/>
    <w:rsid w:val="0026766D"/>
    <w:rsid w:val="002769BC"/>
    <w:rsid w:val="002819E6"/>
    <w:rsid w:val="00287EB1"/>
    <w:rsid w:val="00291571"/>
    <w:rsid w:val="002925E2"/>
    <w:rsid w:val="002A0D05"/>
    <w:rsid w:val="002A0FC4"/>
    <w:rsid w:val="002B10D5"/>
    <w:rsid w:val="002B198C"/>
    <w:rsid w:val="002B2639"/>
    <w:rsid w:val="002B5E7F"/>
    <w:rsid w:val="002B5F99"/>
    <w:rsid w:val="002B69AD"/>
    <w:rsid w:val="002C2A16"/>
    <w:rsid w:val="002D1CB7"/>
    <w:rsid w:val="002D6021"/>
    <w:rsid w:val="002E19B6"/>
    <w:rsid w:val="002E242C"/>
    <w:rsid w:val="00301B24"/>
    <w:rsid w:val="0030481E"/>
    <w:rsid w:val="00306C04"/>
    <w:rsid w:val="0031298A"/>
    <w:rsid w:val="00314260"/>
    <w:rsid w:val="00320D12"/>
    <w:rsid w:val="00324742"/>
    <w:rsid w:val="00327ADA"/>
    <w:rsid w:val="0033526A"/>
    <w:rsid w:val="00343D46"/>
    <w:rsid w:val="0034403E"/>
    <w:rsid w:val="00350DBD"/>
    <w:rsid w:val="0035238B"/>
    <w:rsid w:val="003567D4"/>
    <w:rsid w:val="00356B1E"/>
    <w:rsid w:val="00356DD7"/>
    <w:rsid w:val="00362DBE"/>
    <w:rsid w:val="00366280"/>
    <w:rsid w:val="003677F4"/>
    <w:rsid w:val="00371D9A"/>
    <w:rsid w:val="00372456"/>
    <w:rsid w:val="00373D64"/>
    <w:rsid w:val="00377ABD"/>
    <w:rsid w:val="00391A5E"/>
    <w:rsid w:val="003A0A9D"/>
    <w:rsid w:val="003A2AB0"/>
    <w:rsid w:val="003A2CD0"/>
    <w:rsid w:val="003B01D4"/>
    <w:rsid w:val="003B05CD"/>
    <w:rsid w:val="003B2544"/>
    <w:rsid w:val="003B30DB"/>
    <w:rsid w:val="003B6391"/>
    <w:rsid w:val="003C27D8"/>
    <w:rsid w:val="003C713F"/>
    <w:rsid w:val="003C7B0F"/>
    <w:rsid w:val="003D00F0"/>
    <w:rsid w:val="003D18DB"/>
    <w:rsid w:val="003D7400"/>
    <w:rsid w:val="003F358D"/>
    <w:rsid w:val="003F771D"/>
    <w:rsid w:val="004033D3"/>
    <w:rsid w:val="00407FDA"/>
    <w:rsid w:val="00414DE6"/>
    <w:rsid w:val="00415CD0"/>
    <w:rsid w:val="004174F9"/>
    <w:rsid w:val="0042708B"/>
    <w:rsid w:val="0043237D"/>
    <w:rsid w:val="00435A13"/>
    <w:rsid w:val="0045570C"/>
    <w:rsid w:val="00455BFD"/>
    <w:rsid w:val="00470A6D"/>
    <w:rsid w:val="00474C52"/>
    <w:rsid w:val="004769A7"/>
    <w:rsid w:val="00483900"/>
    <w:rsid w:val="0049086C"/>
    <w:rsid w:val="004963BE"/>
    <w:rsid w:val="004A28D2"/>
    <w:rsid w:val="004A4DA9"/>
    <w:rsid w:val="004A7D3D"/>
    <w:rsid w:val="004C6721"/>
    <w:rsid w:val="004D4CA7"/>
    <w:rsid w:val="004E4BF1"/>
    <w:rsid w:val="004E50D2"/>
    <w:rsid w:val="004E70B6"/>
    <w:rsid w:val="0050259C"/>
    <w:rsid w:val="00503121"/>
    <w:rsid w:val="00504846"/>
    <w:rsid w:val="00513CFF"/>
    <w:rsid w:val="00520093"/>
    <w:rsid w:val="005273F1"/>
    <w:rsid w:val="00540C76"/>
    <w:rsid w:val="005566DA"/>
    <w:rsid w:val="00564741"/>
    <w:rsid w:val="00574726"/>
    <w:rsid w:val="005812F6"/>
    <w:rsid w:val="00581C72"/>
    <w:rsid w:val="00583AB9"/>
    <w:rsid w:val="00584261"/>
    <w:rsid w:val="00597742"/>
    <w:rsid w:val="005A3F0C"/>
    <w:rsid w:val="005B0903"/>
    <w:rsid w:val="005B1FEF"/>
    <w:rsid w:val="005C5A1C"/>
    <w:rsid w:val="005D1F34"/>
    <w:rsid w:val="005E4C7E"/>
    <w:rsid w:val="005F4301"/>
    <w:rsid w:val="0060111C"/>
    <w:rsid w:val="00602AD2"/>
    <w:rsid w:val="00603C44"/>
    <w:rsid w:val="0061275C"/>
    <w:rsid w:val="00624B61"/>
    <w:rsid w:val="006260AE"/>
    <w:rsid w:val="00627C91"/>
    <w:rsid w:val="00630DFA"/>
    <w:rsid w:val="00632477"/>
    <w:rsid w:val="00635B6B"/>
    <w:rsid w:val="00640903"/>
    <w:rsid w:val="00653011"/>
    <w:rsid w:val="00653FEC"/>
    <w:rsid w:val="00656D13"/>
    <w:rsid w:val="00657982"/>
    <w:rsid w:val="0066787B"/>
    <w:rsid w:val="00677B3D"/>
    <w:rsid w:val="00682447"/>
    <w:rsid w:val="00683E3D"/>
    <w:rsid w:val="00684E33"/>
    <w:rsid w:val="0068507F"/>
    <w:rsid w:val="00693AC6"/>
    <w:rsid w:val="00694584"/>
    <w:rsid w:val="00694BED"/>
    <w:rsid w:val="0069575D"/>
    <w:rsid w:val="006B3B82"/>
    <w:rsid w:val="006B7629"/>
    <w:rsid w:val="006C5A6A"/>
    <w:rsid w:val="006C5EB7"/>
    <w:rsid w:val="006E69B3"/>
    <w:rsid w:val="006E69EB"/>
    <w:rsid w:val="006F1FD7"/>
    <w:rsid w:val="006F4E32"/>
    <w:rsid w:val="0070080C"/>
    <w:rsid w:val="00722EF2"/>
    <w:rsid w:val="00740133"/>
    <w:rsid w:val="00746D74"/>
    <w:rsid w:val="00746F20"/>
    <w:rsid w:val="007633F0"/>
    <w:rsid w:val="0076517A"/>
    <w:rsid w:val="00774918"/>
    <w:rsid w:val="007802C4"/>
    <w:rsid w:val="007918F5"/>
    <w:rsid w:val="00797E6D"/>
    <w:rsid w:val="007C4FF3"/>
    <w:rsid w:val="007D0350"/>
    <w:rsid w:val="00811F8C"/>
    <w:rsid w:val="00813787"/>
    <w:rsid w:val="00815CD7"/>
    <w:rsid w:val="008342A1"/>
    <w:rsid w:val="008360C8"/>
    <w:rsid w:val="00837349"/>
    <w:rsid w:val="008404E8"/>
    <w:rsid w:val="00855E26"/>
    <w:rsid w:val="008578CC"/>
    <w:rsid w:val="00872006"/>
    <w:rsid w:val="00887B17"/>
    <w:rsid w:val="008B1237"/>
    <w:rsid w:val="008C272A"/>
    <w:rsid w:val="008C6BDA"/>
    <w:rsid w:val="008D0C7F"/>
    <w:rsid w:val="008D67DD"/>
    <w:rsid w:val="008F1F23"/>
    <w:rsid w:val="008F466C"/>
    <w:rsid w:val="008F65F2"/>
    <w:rsid w:val="00901620"/>
    <w:rsid w:val="009167CD"/>
    <w:rsid w:val="0093049F"/>
    <w:rsid w:val="009422E0"/>
    <w:rsid w:val="00942C38"/>
    <w:rsid w:val="00954087"/>
    <w:rsid w:val="00955B8C"/>
    <w:rsid w:val="00965712"/>
    <w:rsid w:val="009660D0"/>
    <w:rsid w:val="0097691C"/>
    <w:rsid w:val="0098574C"/>
    <w:rsid w:val="009918A9"/>
    <w:rsid w:val="00993207"/>
    <w:rsid w:val="00996066"/>
    <w:rsid w:val="009A6432"/>
    <w:rsid w:val="009C236D"/>
    <w:rsid w:val="009C7439"/>
    <w:rsid w:val="009D3E7F"/>
    <w:rsid w:val="009D431C"/>
    <w:rsid w:val="009E3488"/>
    <w:rsid w:val="009F116F"/>
    <w:rsid w:val="009F37B0"/>
    <w:rsid w:val="009F3A1A"/>
    <w:rsid w:val="009F3E34"/>
    <w:rsid w:val="00A00808"/>
    <w:rsid w:val="00A050C8"/>
    <w:rsid w:val="00A0562D"/>
    <w:rsid w:val="00A12A19"/>
    <w:rsid w:val="00A165B9"/>
    <w:rsid w:val="00A22623"/>
    <w:rsid w:val="00A250DC"/>
    <w:rsid w:val="00A323AF"/>
    <w:rsid w:val="00A501CB"/>
    <w:rsid w:val="00A5101F"/>
    <w:rsid w:val="00A5410A"/>
    <w:rsid w:val="00A60C8E"/>
    <w:rsid w:val="00A743E2"/>
    <w:rsid w:val="00A77707"/>
    <w:rsid w:val="00A779B9"/>
    <w:rsid w:val="00A86D20"/>
    <w:rsid w:val="00A9024A"/>
    <w:rsid w:val="00A91118"/>
    <w:rsid w:val="00A916D4"/>
    <w:rsid w:val="00A9347B"/>
    <w:rsid w:val="00A937B5"/>
    <w:rsid w:val="00A97394"/>
    <w:rsid w:val="00AA1176"/>
    <w:rsid w:val="00AA75A6"/>
    <w:rsid w:val="00AA79B6"/>
    <w:rsid w:val="00AB183C"/>
    <w:rsid w:val="00AB2121"/>
    <w:rsid w:val="00AC05B7"/>
    <w:rsid w:val="00AF04F8"/>
    <w:rsid w:val="00AF20EA"/>
    <w:rsid w:val="00AF5980"/>
    <w:rsid w:val="00AF70C8"/>
    <w:rsid w:val="00B05053"/>
    <w:rsid w:val="00B2307C"/>
    <w:rsid w:val="00B374A7"/>
    <w:rsid w:val="00B41E9C"/>
    <w:rsid w:val="00B461C1"/>
    <w:rsid w:val="00B64253"/>
    <w:rsid w:val="00B6596F"/>
    <w:rsid w:val="00B72254"/>
    <w:rsid w:val="00B72D8F"/>
    <w:rsid w:val="00B744B3"/>
    <w:rsid w:val="00B75FD5"/>
    <w:rsid w:val="00B85D6E"/>
    <w:rsid w:val="00B9228D"/>
    <w:rsid w:val="00BA47D5"/>
    <w:rsid w:val="00BB1D80"/>
    <w:rsid w:val="00BC3EC8"/>
    <w:rsid w:val="00BD0D7A"/>
    <w:rsid w:val="00BE0D1E"/>
    <w:rsid w:val="00BE1EFA"/>
    <w:rsid w:val="00BE7E53"/>
    <w:rsid w:val="00BF0BEE"/>
    <w:rsid w:val="00BF232A"/>
    <w:rsid w:val="00BF31DE"/>
    <w:rsid w:val="00C00B7C"/>
    <w:rsid w:val="00C04F57"/>
    <w:rsid w:val="00C06602"/>
    <w:rsid w:val="00C06D97"/>
    <w:rsid w:val="00C06F74"/>
    <w:rsid w:val="00C16BD4"/>
    <w:rsid w:val="00C21128"/>
    <w:rsid w:val="00C241DD"/>
    <w:rsid w:val="00C36444"/>
    <w:rsid w:val="00C406AC"/>
    <w:rsid w:val="00C44AFC"/>
    <w:rsid w:val="00C45392"/>
    <w:rsid w:val="00C45B8E"/>
    <w:rsid w:val="00C52FBC"/>
    <w:rsid w:val="00C56635"/>
    <w:rsid w:val="00C74E90"/>
    <w:rsid w:val="00C76523"/>
    <w:rsid w:val="00C83ED1"/>
    <w:rsid w:val="00C90E26"/>
    <w:rsid w:val="00C946D5"/>
    <w:rsid w:val="00C971B6"/>
    <w:rsid w:val="00CA3960"/>
    <w:rsid w:val="00CA3CC2"/>
    <w:rsid w:val="00CD2491"/>
    <w:rsid w:val="00CF1BFD"/>
    <w:rsid w:val="00D01CD3"/>
    <w:rsid w:val="00D04BAF"/>
    <w:rsid w:val="00D1086E"/>
    <w:rsid w:val="00D16987"/>
    <w:rsid w:val="00D22478"/>
    <w:rsid w:val="00D2251D"/>
    <w:rsid w:val="00D22BD2"/>
    <w:rsid w:val="00D26B6A"/>
    <w:rsid w:val="00D37AC1"/>
    <w:rsid w:val="00D44D7A"/>
    <w:rsid w:val="00D52F38"/>
    <w:rsid w:val="00D55866"/>
    <w:rsid w:val="00D6215A"/>
    <w:rsid w:val="00D652AE"/>
    <w:rsid w:val="00D67685"/>
    <w:rsid w:val="00D67E2D"/>
    <w:rsid w:val="00D723F5"/>
    <w:rsid w:val="00D771A3"/>
    <w:rsid w:val="00D86A74"/>
    <w:rsid w:val="00D919D3"/>
    <w:rsid w:val="00D957BA"/>
    <w:rsid w:val="00D95BDD"/>
    <w:rsid w:val="00DA41AF"/>
    <w:rsid w:val="00DB64FE"/>
    <w:rsid w:val="00DC5D42"/>
    <w:rsid w:val="00DE3033"/>
    <w:rsid w:val="00DF11C1"/>
    <w:rsid w:val="00E01EB4"/>
    <w:rsid w:val="00E17BF6"/>
    <w:rsid w:val="00E20676"/>
    <w:rsid w:val="00E22374"/>
    <w:rsid w:val="00E269D4"/>
    <w:rsid w:val="00E27AAD"/>
    <w:rsid w:val="00E31414"/>
    <w:rsid w:val="00E318FE"/>
    <w:rsid w:val="00E34FD1"/>
    <w:rsid w:val="00E35ABA"/>
    <w:rsid w:val="00E414F5"/>
    <w:rsid w:val="00E4729C"/>
    <w:rsid w:val="00E62AF4"/>
    <w:rsid w:val="00E63096"/>
    <w:rsid w:val="00E72F07"/>
    <w:rsid w:val="00E731A2"/>
    <w:rsid w:val="00E85745"/>
    <w:rsid w:val="00E87D73"/>
    <w:rsid w:val="00EA27B4"/>
    <w:rsid w:val="00EA46D1"/>
    <w:rsid w:val="00EB446D"/>
    <w:rsid w:val="00EC3A69"/>
    <w:rsid w:val="00ED1BBD"/>
    <w:rsid w:val="00ED1DC9"/>
    <w:rsid w:val="00EF1E2E"/>
    <w:rsid w:val="00F22CF8"/>
    <w:rsid w:val="00F268C7"/>
    <w:rsid w:val="00F46BCC"/>
    <w:rsid w:val="00F5218E"/>
    <w:rsid w:val="00F54D6D"/>
    <w:rsid w:val="00F5638A"/>
    <w:rsid w:val="00F56927"/>
    <w:rsid w:val="00F57321"/>
    <w:rsid w:val="00F62CDA"/>
    <w:rsid w:val="00F63FC9"/>
    <w:rsid w:val="00F70156"/>
    <w:rsid w:val="00F75BED"/>
    <w:rsid w:val="00F7753A"/>
    <w:rsid w:val="00F832E1"/>
    <w:rsid w:val="00FA03FC"/>
    <w:rsid w:val="00FA52C6"/>
    <w:rsid w:val="00FD1DB2"/>
    <w:rsid w:val="00FD6975"/>
    <w:rsid w:val="00FE12A9"/>
    <w:rsid w:val="00FE72DE"/>
    <w:rsid w:val="00FF12AC"/>
    <w:rsid w:val="00FF3BB1"/>
    <w:rsid w:val="00FF4E5E"/>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CE46A5C7-F9A3-4D4D-BEB2-055828B6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 w:type="paragraph" w:styleId="ac">
    <w:name w:val="No Spacing"/>
    <w:uiPriority w:val="1"/>
    <w:qFormat/>
    <w:rsid w:val="009422E0"/>
    <w:pPr>
      <w:widowControl w:val="0"/>
    </w:pPr>
  </w:style>
  <w:style w:type="character" w:styleId="ad">
    <w:name w:val="annotation reference"/>
    <w:basedOn w:val="a0"/>
    <w:uiPriority w:val="99"/>
    <w:semiHidden/>
    <w:unhideWhenUsed/>
    <w:rsid w:val="003B05CD"/>
    <w:rPr>
      <w:sz w:val="18"/>
      <w:szCs w:val="18"/>
    </w:rPr>
  </w:style>
  <w:style w:type="paragraph" w:styleId="ae">
    <w:name w:val="annotation text"/>
    <w:basedOn w:val="a"/>
    <w:link w:val="af"/>
    <w:uiPriority w:val="99"/>
    <w:semiHidden/>
    <w:unhideWhenUsed/>
    <w:rsid w:val="003B05CD"/>
  </w:style>
  <w:style w:type="character" w:customStyle="1" w:styleId="af">
    <w:name w:val="註解文字 字元"/>
    <w:basedOn w:val="a0"/>
    <w:link w:val="ae"/>
    <w:uiPriority w:val="99"/>
    <w:semiHidden/>
    <w:rsid w:val="003B05CD"/>
  </w:style>
  <w:style w:type="paragraph" w:styleId="af0">
    <w:name w:val="annotation subject"/>
    <w:basedOn w:val="ae"/>
    <w:next w:val="ae"/>
    <w:link w:val="af1"/>
    <w:uiPriority w:val="99"/>
    <w:semiHidden/>
    <w:unhideWhenUsed/>
    <w:rsid w:val="003B05CD"/>
    <w:rPr>
      <w:b/>
      <w:bCs/>
    </w:rPr>
  </w:style>
  <w:style w:type="character" w:customStyle="1" w:styleId="af1">
    <w:name w:val="註解主旨 字元"/>
    <w:basedOn w:val="af"/>
    <w:link w:val="af0"/>
    <w:uiPriority w:val="99"/>
    <w:semiHidden/>
    <w:rsid w:val="003B05CD"/>
    <w:rPr>
      <w:b/>
      <w:bCs/>
    </w:rPr>
  </w:style>
  <w:style w:type="paragraph" w:styleId="af2">
    <w:name w:val="Revision"/>
    <w:hidden/>
    <w:uiPriority w:val="99"/>
    <w:semiHidden/>
    <w:rsid w:val="00153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3.xml><?xml version="1.0" encoding="utf-8"?>
<ds:datastoreItem xmlns:ds="http://schemas.openxmlformats.org/officeDocument/2006/customXml" ds:itemID="{AFD1BEE6-2E47-44B4-9393-D558D8082DDC}">
  <ds:schemaRefs>
    <ds:schemaRef ds:uri="http://schemas.openxmlformats.org/officeDocument/2006/bibliography"/>
  </ds:schemaRefs>
</ds:datastoreItem>
</file>

<file path=customXml/itemProps4.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2</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定豪 葉</cp:lastModifiedBy>
  <cp:revision>97</cp:revision>
  <cp:lastPrinted>2021-02-24T14:26:00Z</cp:lastPrinted>
  <dcterms:created xsi:type="dcterms:W3CDTF">2020-04-29T11:29:00Z</dcterms:created>
  <dcterms:modified xsi:type="dcterms:W3CDTF">2021-04-16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